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1A8C" w:rsidRPr="00130AE4" w:rsidRDefault="00C41A8C" w:rsidP="006027BC">
      <w:pPr>
        <w:spacing w:line="400" w:lineRule="exact"/>
        <w:jc w:val="center"/>
        <w:rPr>
          <w:rFonts w:ascii="Times New Roman" w:eastAsia="華康標楷體 Std W5" w:hAnsi="Times New Roman" w:cs="Times New Roman"/>
          <w:sz w:val="32"/>
          <w:szCs w:val="32"/>
        </w:rPr>
      </w:pPr>
      <w:r w:rsidRPr="00130AE4">
        <w:rPr>
          <w:rFonts w:ascii="Times New Roman" w:eastAsia="華康標楷體 Std W5" w:hAnsi="Times New Roman" w:cs="Times New Roman"/>
          <w:sz w:val="32"/>
          <w:szCs w:val="32"/>
        </w:rPr>
        <w:t>國</w:t>
      </w:r>
      <w:r w:rsidR="0049340B" w:rsidRPr="00130AE4">
        <w:rPr>
          <w:rFonts w:ascii="Times New Roman" w:eastAsia="華康標楷體 Std W5" w:hAnsi="Times New Roman" w:cs="Times New Roman"/>
          <w:sz w:val="32"/>
          <w:szCs w:val="32"/>
        </w:rPr>
        <w:t>立</w:t>
      </w:r>
      <w:r w:rsidRPr="00130AE4">
        <w:rPr>
          <w:rFonts w:ascii="Times New Roman" w:eastAsia="華康標楷體 Std W5" w:hAnsi="Times New Roman" w:cs="Times New Roman"/>
          <w:sz w:val="32"/>
          <w:szCs w:val="32"/>
        </w:rPr>
        <w:t>臺灣師範大學</w:t>
      </w:r>
      <w:r w:rsidRPr="00130AE4">
        <w:rPr>
          <w:rFonts w:ascii="Times New Roman" w:eastAsia="華康標楷體 Std W5" w:hAnsi="Times New Roman" w:cs="Times New Roman"/>
          <w:sz w:val="32"/>
          <w:szCs w:val="32"/>
        </w:rPr>
        <w:t xml:space="preserve"> </w:t>
      </w:r>
      <w:r w:rsidRPr="00130AE4">
        <w:rPr>
          <w:rFonts w:ascii="Times New Roman" w:eastAsia="華康標楷體 Std W5" w:hAnsi="Times New Roman" w:cs="Times New Roman"/>
          <w:sz w:val="32"/>
          <w:szCs w:val="32"/>
        </w:rPr>
        <w:t>藝術史研究所</w:t>
      </w:r>
    </w:p>
    <w:p w:rsidR="006027BC" w:rsidRPr="00130AE4" w:rsidRDefault="00C41A8C" w:rsidP="006027BC">
      <w:pPr>
        <w:spacing w:line="400" w:lineRule="exact"/>
        <w:jc w:val="center"/>
        <w:rPr>
          <w:rFonts w:ascii="Times New Roman" w:eastAsia="華康標楷體 Std W5" w:hAnsi="Times New Roman" w:cs="Times New Roman"/>
          <w:sz w:val="32"/>
          <w:szCs w:val="32"/>
        </w:rPr>
      </w:pPr>
      <w:r w:rsidRPr="00130AE4">
        <w:rPr>
          <w:rFonts w:ascii="Times New Roman" w:eastAsia="華康標楷體 Std W5" w:hAnsi="Times New Roman" w:cs="Times New Roman"/>
          <w:sz w:val="32"/>
          <w:szCs w:val="32"/>
        </w:rPr>
        <w:t>1</w:t>
      </w:r>
      <w:r w:rsidR="00C44A23">
        <w:rPr>
          <w:rFonts w:ascii="Times New Roman" w:eastAsia="華康標楷體 Std W5" w:hAnsi="Times New Roman" w:cs="Times New Roman" w:hint="eastAsia"/>
          <w:sz w:val="32"/>
          <w:szCs w:val="32"/>
        </w:rPr>
        <w:t>1</w:t>
      </w:r>
      <w:r w:rsidR="003C179E">
        <w:rPr>
          <w:rFonts w:ascii="Times New Roman" w:eastAsia="華康標楷體 Std W5" w:hAnsi="Times New Roman" w:cs="Times New Roman" w:hint="eastAsia"/>
          <w:sz w:val="32"/>
          <w:szCs w:val="32"/>
        </w:rPr>
        <w:t>2</w:t>
      </w:r>
      <w:r w:rsidR="006027BC" w:rsidRPr="00130AE4">
        <w:rPr>
          <w:rFonts w:ascii="Times New Roman" w:eastAsia="華康標楷體 Std W5" w:hAnsi="Times New Roman" w:cs="Times New Roman"/>
          <w:sz w:val="32"/>
          <w:szCs w:val="32"/>
        </w:rPr>
        <w:t>學</w:t>
      </w:r>
      <w:r w:rsidR="0049340B" w:rsidRPr="00130AE4">
        <w:rPr>
          <w:rFonts w:ascii="Times New Roman" w:eastAsia="華康標楷體 Std W5" w:hAnsi="Times New Roman" w:cs="Times New Roman"/>
          <w:sz w:val="32"/>
          <w:szCs w:val="32"/>
        </w:rPr>
        <w:t>年度</w:t>
      </w:r>
      <w:r w:rsidR="006027BC" w:rsidRPr="00130AE4">
        <w:rPr>
          <w:rFonts w:ascii="Times New Roman" w:eastAsia="華康標楷體 Std W5" w:hAnsi="Times New Roman" w:cs="Times New Roman"/>
          <w:sz w:val="32"/>
          <w:szCs w:val="32"/>
        </w:rPr>
        <w:t>碩士班</w:t>
      </w:r>
      <w:r w:rsidR="00BB74DA" w:rsidRPr="00130AE4">
        <w:rPr>
          <w:rFonts w:ascii="Times New Roman" w:eastAsia="華康標楷體 Std W5" w:hAnsi="Times New Roman" w:cs="Times New Roman"/>
          <w:sz w:val="32"/>
          <w:szCs w:val="32"/>
        </w:rPr>
        <w:t>甄試入學考試</w:t>
      </w:r>
      <w:r w:rsidR="006027BC" w:rsidRPr="00130AE4">
        <w:rPr>
          <w:rFonts w:ascii="Times New Roman" w:eastAsia="華康標楷體 Std W5" w:hAnsi="Times New Roman" w:cs="Times New Roman"/>
          <w:sz w:val="32"/>
          <w:szCs w:val="32"/>
        </w:rPr>
        <w:t xml:space="preserve"> </w:t>
      </w:r>
      <w:r w:rsidR="00AD3443">
        <w:rPr>
          <w:rFonts w:ascii="Times New Roman" w:eastAsia="華康標楷體 Std W5" w:hAnsi="Times New Roman" w:cs="Times New Roman" w:hint="eastAsia"/>
          <w:sz w:val="32"/>
          <w:szCs w:val="32"/>
        </w:rPr>
        <w:t>口試</w:t>
      </w:r>
      <w:r w:rsidR="00BB74DA" w:rsidRPr="00130AE4">
        <w:rPr>
          <w:rFonts w:ascii="Times New Roman" w:eastAsia="華康標楷體 Std W5" w:hAnsi="Times New Roman" w:cs="Times New Roman"/>
          <w:sz w:val="32"/>
          <w:szCs w:val="32"/>
        </w:rPr>
        <w:t>時程</w:t>
      </w:r>
      <w:r w:rsidR="00C12D89">
        <w:rPr>
          <w:rFonts w:ascii="Times New Roman" w:eastAsia="華康標楷體 Std W5" w:hAnsi="Times New Roman" w:cs="Times New Roman" w:hint="eastAsia"/>
          <w:sz w:val="32"/>
          <w:szCs w:val="32"/>
        </w:rPr>
        <w:t>表</w:t>
      </w:r>
    </w:p>
    <w:p w:rsidR="00C41A8C" w:rsidRPr="003C179E" w:rsidRDefault="00C41A8C" w:rsidP="006027BC">
      <w:pPr>
        <w:spacing w:line="400" w:lineRule="exact"/>
        <w:jc w:val="center"/>
        <w:rPr>
          <w:rFonts w:ascii="Times New Roman" w:eastAsia="華康標楷體 Std W5" w:hAnsi="Times New Roman" w:cs="Times New Roman"/>
          <w:sz w:val="32"/>
          <w:szCs w:val="32"/>
        </w:rPr>
      </w:pPr>
    </w:p>
    <w:p w:rsidR="006027BC" w:rsidRPr="00130AE4" w:rsidRDefault="00BB74DA" w:rsidP="00C41A8C">
      <w:pPr>
        <w:rPr>
          <w:rFonts w:ascii="Times New Roman" w:eastAsia="華康標楷體 Std W5" w:hAnsi="Times New Roman" w:cs="Times New Roman"/>
          <w:b/>
        </w:rPr>
      </w:pPr>
      <w:proofErr w:type="gramStart"/>
      <w:r w:rsidRPr="00130AE4">
        <w:rPr>
          <w:rFonts w:ascii="Times New Roman" w:eastAsia="華康標楷體 Std W5" w:hAnsi="Times New Roman" w:cs="Times New Roman"/>
          <w:b/>
        </w:rPr>
        <w:t>複</w:t>
      </w:r>
      <w:proofErr w:type="gramEnd"/>
      <w:r w:rsidR="006027BC" w:rsidRPr="00130AE4">
        <w:rPr>
          <w:rFonts w:ascii="Times New Roman" w:eastAsia="華康標楷體 Std W5" w:hAnsi="Times New Roman" w:cs="Times New Roman"/>
          <w:b/>
        </w:rPr>
        <w:t>試時間及注意事項</w:t>
      </w:r>
      <w:r w:rsidR="001C230C" w:rsidRPr="00130AE4">
        <w:rPr>
          <w:rFonts w:ascii="Times New Roman" w:eastAsia="華康標楷體 Std W5" w:hAnsi="Times New Roman" w:cs="Times New Roman"/>
          <w:b/>
        </w:rPr>
        <w:t>：</w:t>
      </w:r>
    </w:p>
    <w:p w:rsidR="00E12638" w:rsidRPr="00130AE4" w:rsidRDefault="00E12638" w:rsidP="00C41A8C">
      <w:pPr>
        <w:rPr>
          <w:rFonts w:ascii="Times New Roman" w:eastAsia="華康標楷體 Std W5" w:hAnsi="Times New Roman" w:cs="Times New Roman"/>
          <w:b/>
        </w:rPr>
      </w:pPr>
    </w:p>
    <w:p w:rsidR="00F04FE7" w:rsidRPr="00130AE4" w:rsidRDefault="00C41A8C" w:rsidP="00F04FE7">
      <w:pPr>
        <w:rPr>
          <w:rFonts w:ascii="Times New Roman" w:eastAsia="華康標楷體 Std W5" w:hAnsi="Times New Roman" w:cs="Times New Roman"/>
        </w:rPr>
      </w:pPr>
      <w:r w:rsidRPr="00130AE4">
        <w:rPr>
          <w:rFonts w:ascii="Times New Roman" w:eastAsia="華康標楷體 Std W5" w:hAnsi="Times New Roman" w:cs="Times New Roman"/>
        </w:rPr>
        <w:t xml:space="preserve">1. </w:t>
      </w:r>
      <w:proofErr w:type="gramStart"/>
      <w:r w:rsidR="00BB74DA" w:rsidRPr="00130AE4">
        <w:rPr>
          <w:rFonts w:ascii="Times New Roman" w:eastAsia="華康標楷體 Std W5" w:hAnsi="Times New Roman" w:cs="Times New Roman"/>
        </w:rPr>
        <w:t>複</w:t>
      </w:r>
      <w:proofErr w:type="gramEnd"/>
      <w:r w:rsidRPr="00130AE4">
        <w:rPr>
          <w:rFonts w:ascii="Times New Roman" w:eastAsia="華康標楷體 Std W5" w:hAnsi="Times New Roman" w:cs="Times New Roman"/>
        </w:rPr>
        <w:t>試日期：</w:t>
      </w:r>
      <w:r w:rsidR="006027BC" w:rsidRPr="00130AE4">
        <w:rPr>
          <w:rFonts w:ascii="Times New Roman" w:eastAsia="華康標楷體 Std W5" w:hAnsi="Times New Roman" w:cs="Times New Roman"/>
        </w:rPr>
        <w:t>20</w:t>
      </w:r>
      <w:r w:rsidR="00C44A23">
        <w:rPr>
          <w:rFonts w:ascii="Times New Roman" w:eastAsia="華康標楷體 Std W5" w:hAnsi="Times New Roman" w:cs="Times New Roman" w:hint="eastAsia"/>
        </w:rPr>
        <w:t>2</w:t>
      </w:r>
      <w:r w:rsidR="003C179E">
        <w:rPr>
          <w:rFonts w:ascii="Times New Roman" w:eastAsia="華康標楷體 Std W5" w:hAnsi="Times New Roman" w:cs="Times New Roman" w:hint="eastAsia"/>
        </w:rPr>
        <w:t>2</w:t>
      </w:r>
      <w:r w:rsidRPr="00130AE4">
        <w:rPr>
          <w:rFonts w:ascii="Times New Roman" w:eastAsia="華康標楷體 Std W5" w:hAnsi="Times New Roman" w:cs="Times New Roman"/>
        </w:rPr>
        <w:t>年</w:t>
      </w:r>
      <w:r w:rsidR="00C6631C">
        <w:rPr>
          <w:rFonts w:ascii="Times New Roman" w:eastAsia="華康標楷體 Std W5" w:hAnsi="Times New Roman" w:cs="Times New Roman" w:hint="eastAsia"/>
        </w:rPr>
        <w:t>11</w:t>
      </w:r>
      <w:r w:rsidRPr="00130AE4">
        <w:rPr>
          <w:rFonts w:ascii="Times New Roman" w:eastAsia="華康標楷體 Std W5" w:hAnsi="Times New Roman" w:cs="Times New Roman"/>
        </w:rPr>
        <w:t>月</w:t>
      </w:r>
      <w:r w:rsidR="003C179E">
        <w:rPr>
          <w:rFonts w:ascii="Times New Roman" w:eastAsia="華康標楷體 Std W5" w:hAnsi="Times New Roman" w:cs="Times New Roman" w:hint="eastAsia"/>
        </w:rPr>
        <w:t>5</w:t>
      </w:r>
      <w:r w:rsidRPr="00130AE4">
        <w:rPr>
          <w:rFonts w:ascii="Times New Roman" w:eastAsia="華康標楷體 Std W5" w:hAnsi="Times New Roman" w:cs="Times New Roman"/>
        </w:rPr>
        <w:t>日</w:t>
      </w:r>
      <w:r w:rsidR="009C0944" w:rsidRPr="00130AE4">
        <w:rPr>
          <w:rFonts w:ascii="Times New Roman" w:eastAsia="華康標楷體 Std W5" w:hAnsi="Times New Roman" w:cs="Times New Roman"/>
        </w:rPr>
        <w:t xml:space="preserve"> </w:t>
      </w:r>
      <w:r w:rsidRPr="00130AE4">
        <w:rPr>
          <w:rFonts w:ascii="Times New Roman" w:eastAsia="華康標楷體 Std W5" w:hAnsi="Times New Roman" w:cs="Times New Roman"/>
        </w:rPr>
        <w:t>星</w:t>
      </w:r>
      <w:bookmarkStart w:id="0" w:name="_GoBack"/>
      <w:bookmarkEnd w:id="0"/>
      <w:r w:rsidRPr="00130AE4">
        <w:rPr>
          <w:rFonts w:ascii="Times New Roman" w:eastAsia="華康標楷體 Std W5" w:hAnsi="Times New Roman" w:cs="Times New Roman"/>
        </w:rPr>
        <w:t>期</w:t>
      </w:r>
      <w:r w:rsidR="00C6631C">
        <w:rPr>
          <w:rFonts w:ascii="Times New Roman" w:eastAsia="華康標楷體 Std W5" w:hAnsi="Times New Roman" w:cs="Times New Roman" w:hint="eastAsia"/>
        </w:rPr>
        <w:t>六</w:t>
      </w:r>
    </w:p>
    <w:p w:rsidR="00B32A1B" w:rsidRPr="00130AE4" w:rsidRDefault="00C41A8C" w:rsidP="00F04FE7">
      <w:pPr>
        <w:rPr>
          <w:rFonts w:ascii="Times New Roman" w:eastAsia="華康標楷體 Std W5" w:hAnsi="Times New Roman" w:cs="Times New Roman"/>
        </w:rPr>
      </w:pPr>
      <w:r w:rsidRPr="00130AE4">
        <w:rPr>
          <w:rFonts w:ascii="Times New Roman" w:eastAsia="華康標楷體 Std W5" w:hAnsi="Times New Roman" w:cs="Times New Roman"/>
        </w:rPr>
        <w:t xml:space="preserve">2. </w:t>
      </w:r>
      <w:proofErr w:type="gramStart"/>
      <w:r w:rsidR="00BB74DA" w:rsidRPr="00130AE4">
        <w:rPr>
          <w:rFonts w:ascii="Times New Roman" w:eastAsia="華康標楷體 Std W5" w:hAnsi="Times New Roman" w:cs="Times New Roman"/>
        </w:rPr>
        <w:t>複</w:t>
      </w:r>
      <w:proofErr w:type="gramEnd"/>
      <w:r w:rsidRPr="00130AE4">
        <w:rPr>
          <w:rFonts w:ascii="Times New Roman" w:eastAsia="華康標楷體 Std W5" w:hAnsi="Times New Roman" w:cs="Times New Roman"/>
        </w:rPr>
        <w:t>試地點：</w:t>
      </w:r>
      <w:r w:rsidR="00E12638" w:rsidRPr="00130AE4">
        <w:rPr>
          <w:rFonts w:ascii="Times New Roman" w:eastAsia="華康標楷體 Std W5" w:hAnsi="Times New Roman" w:cs="Times New Roman"/>
        </w:rPr>
        <w:t>口試</w:t>
      </w:r>
      <w:proofErr w:type="gramStart"/>
      <w:r w:rsidR="00E12638" w:rsidRPr="00130AE4">
        <w:rPr>
          <w:rFonts w:ascii="Times New Roman" w:eastAsia="華康標楷體 Std W5" w:hAnsi="Times New Roman" w:cs="Times New Roman"/>
        </w:rPr>
        <w:t>—</w:t>
      </w:r>
      <w:proofErr w:type="gramEnd"/>
      <w:r w:rsidR="002C25DE" w:rsidRPr="00130AE4">
        <w:rPr>
          <w:rFonts w:ascii="Times New Roman" w:eastAsia="華康標楷體 Std W5" w:hAnsi="Times New Roman" w:cs="Times New Roman"/>
        </w:rPr>
        <w:t>—</w:t>
      </w:r>
      <w:r w:rsidR="002C25DE" w:rsidRPr="00130AE4">
        <w:rPr>
          <w:rFonts w:ascii="Times New Roman" w:eastAsia="華康標楷體 Std W5" w:hAnsi="Times New Roman" w:cs="Times New Roman"/>
        </w:rPr>
        <w:t>臺北市大安區青田街</w:t>
      </w:r>
      <w:r w:rsidR="002C25DE" w:rsidRPr="00130AE4">
        <w:rPr>
          <w:rFonts w:ascii="Times New Roman" w:eastAsia="華康標楷體 Std W5" w:hAnsi="Times New Roman" w:cs="Times New Roman"/>
        </w:rPr>
        <w:t>5</w:t>
      </w:r>
      <w:r w:rsidR="002C25DE" w:rsidRPr="00130AE4">
        <w:rPr>
          <w:rFonts w:ascii="Times New Roman" w:eastAsia="華康標楷體 Std W5" w:hAnsi="Times New Roman" w:cs="Times New Roman"/>
        </w:rPr>
        <w:t>巷</w:t>
      </w:r>
      <w:r w:rsidR="002C25DE" w:rsidRPr="00130AE4">
        <w:rPr>
          <w:rFonts w:ascii="Times New Roman" w:eastAsia="華康標楷體 Std W5" w:hAnsi="Times New Roman" w:cs="Times New Roman"/>
        </w:rPr>
        <w:t>6</w:t>
      </w:r>
      <w:r w:rsidR="002C25DE" w:rsidRPr="00130AE4">
        <w:rPr>
          <w:rFonts w:ascii="Times New Roman" w:eastAsia="華康標楷體 Std W5" w:hAnsi="Times New Roman" w:cs="Times New Roman"/>
        </w:rPr>
        <w:t>號</w:t>
      </w:r>
      <w:r w:rsidR="002C25DE" w:rsidRPr="00130AE4">
        <w:rPr>
          <w:rFonts w:ascii="Times New Roman" w:eastAsia="華康標楷體 Std W5" w:hAnsi="Times New Roman" w:cs="Times New Roman"/>
        </w:rPr>
        <w:t>4</w:t>
      </w:r>
      <w:r w:rsidR="002C25DE" w:rsidRPr="00130AE4">
        <w:rPr>
          <w:rFonts w:ascii="Times New Roman" w:eastAsia="華康標楷體 Std W5" w:hAnsi="Times New Roman" w:cs="Times New Roman"/>
        </w:rPr>
        <w:t>樓</w:t>
      </w:r>
    </w:p>
    <w:p w:rsidR="00E12638" w:rsidRPr="00130AE4" w:rsidRDefault="00B32A1B" w:rsidP="00B32A1B">
      <w:pPr>
        <w:ind w:left="1440"/>
        <w:rPr>
          <w:rFonts w:ascii="Times New Roman" w:eastAsia="華康標楷體 Std W5" w:hAnsi="Times New Roman" w:cs="Times New Roman"/>
        </w:rPr>
      </w:pPr>
      <w:r w:rsidRPr="00130AE4">
        <w:rPr>
          <w:rFonts w:ascii="Times New Roman" w:eastAsia="華康標楷體 Std W5" w:hAnsi="Times New Roman" w:cs="Times New Roman"/>
        </w:rPr>
        <w:t>東方組</w:t>
      </w:r>
      <w:r w:rsidRPr="00130AE4">
        <w:rPr>
          <w:rFonts w:ascii="Times New Roman" w:eastAsia="華康標楷體 Std W5" w:hAnsi="Times New Roman" w:cs="Times New Roman"/>
        </w:rPr>
        <w:tab/>
      </w:r>
      <w:r w:rsidR="00E12638" w:rsidRPr="00130AE4">
        <w:rPr>
          <w:rFonts w:ascii="Times New Roman" w:eastAsia="華康標楷體 Std W5" w:hAnsi="Times New Roman" w:cs="Times New Roman"/>
        </w:rPr>
        <w:t>國立臺灣師範大學</w:t>
      </w:r>
      <w:r w:rsidR="00E12638" w:rsidRPr="00130AE4">
        <w:rPr>
          <w:rFonts w:ascii="Times New Roman" w:eastAsia="華康標楷體 Std W5" w:hAnsi="Times New Roman" w:cs="Times New Roman"/>
        </w:rPr>
        <w:t xml:space="preserve"> </w:t>
      </w:r>
      <w:r w:rsidR="00E12638" w:rsidRPr="00130AE4">
        <w:rPr>
          <w:rFonts w:ascii="Times New Roman" w:eastAsia="華康標楷體 Std W5" w:hAnsi="Times New Roman" w:cs="Times New Roman"/>
        </w:rPr>
        <w:t>藝術史研究所</w:t>
      </w:r>
      <w:r w:rsidRPr="00130AE4">
        <w:rPr>
          <w:rFonts w:ascii="Times New Roman" w:eastAsia="華康標楷體 Std W5" w:hAnsi="Times New Roman" w:cs="Times New Roman"/>
        </w:rPr>
        <w:t>4</w:t>
      </w:r>
      <w:r w:rsidR="00B7756E" w:rsidRPr="00130AE4">
        <w:rPr>
          <w:rFonts w:ascii="Times New Roman" w:eastAsia="華康標楷體 Std W5" w:hAnsi="Times New Roman" w:cs="Times New Roman"/>
        </w:rPr>
        <w:t>06</w:t>
      </w:r>
      <w:r w:rsidR="00E12638" w:rsidRPr="00130AE4">
        <w:rPr>
          <w:rFonts w:ascii="Times New Roman" w:eastAsia="華康標楷體 Std W5" w:hAnsi="Times New Roman" w:cs="Times New Roman"/>
        </w:rPr>
        <w:t>室</w:t>
      </w:r>
    </w:p>
    <w:p w:rsidR="00B32A1B" w:rsidRPr="00130AE4" w:rsidRDefault="00B32A1B" w:rsidP="00E12638">
      <w:pPr>
        <w:ind w:leftChars="23" w:left="55"/>
        <w:rPr>
          <w:rFonts w:ascii="Times New Roman" w:eastAsia="華康標楷體 Std W5" w:hAnsi="Times New Roman" w:cs="Times New Roman"/>
        </w:rPr>
      </w:pPr>
      <w:r w:rsidRPr="00130AE4">
        <w:rPr>
          <w:rFonts w:ascii="Times New Roman" w:eastAsia="華康標楷體 Std W5" w:hAnsi="Times New Roman" w:cs="Times New Roman"/>
        </w:rPr>
        <w:tab/>
      </w:r>
      <w:r w:rsidRPr="00130AE4">
        <w:rPr>
          <w:rFonts w:ascii="Times New Roman" w:eastAsia="華康標楷體 Std W5" w:hAnsi="Times New Roman" w:cs="Times New Roman"/>
        </w:rPr>
        <w:tab/>
      </w:r>
      <w:r w:rsidRPr="00130AE4">
        <w:rPr>
          <w:rFonts w:ascii="Times New Roman" w:eastAsia="華康標楷體 Std W5" w:hAnsi="Times New Roman" w:cs="Times New Roman"/>
        </w:rPr>
        <w:tab/>
      </w:r>
      <w:r w:rsidRPr="00130AE4">
        <w:rPr>
          <w:rFonts w:ascii="Times New Roman" w:eastAsia="華康標楷體 Std W5" w:hAnsi="Times New Roman" w:cs="Times New Roman"/>
        </w:rPr>
        <w:t>西方組</w:t>
      </w:r>
      <w:r w:rsidRPr="00130AE4">
        <w:rPr>
          <w:rFonts w:ascii="Times New Roman" w:eastAsia="華康標楷體 Std W5" w:hAnsi="Times New Roman" w:cs="Times New Roman"/>
        </w:rPr>
        <w:tab/>
      </w:r>
      <w:r w:rsidRPr="00130AE4">
        <w:rPr>
          <w:rFonts w:ascii="Times New Roman" w:eastAsia="華康標楷體 Std W5" w:hAnsi="Times New Roman" w:cs="Times New Roman"/>
        </w:rPr>
        <w:t>國立臺灣師範大學</w:t>
      </w:r>
      <w:r w:rsidRPr="00130AE4">
        <w:rPr>
          <w:rFonts w:ascii="Times New Roman" w:eastAsia="華康標楷體 Std W5" w:hAnsi="Times New Roman" w:cs="Times New Roman"/>
        </w:rPr>
        <w:t xml:space="preserve"> </w:t>
      </w:r>
      <w:r w:rsidRPr="00130AE4">
        <w:rPr>
          <w:rFonts w:ascii="Times New Roman" w:eastAsia="華康標楷體 Std W5" w:hAnsi="Times New Roman" w:cs="Times New Roman"/>
        </w:rPr>
        <w:t>藝術史研究所</w:t>
      </w:r>
      <w:r w:rsidR="00C6631C">
        <w:rPr>
          <w:rFonts w:ascii="Times New Roman" w:eastAsia="華康標楷體 Std W5" w:hAnsi="Times New Roman" w:cs="Times New Roman" w:hint="eastAsia"/>
        </w:rPr>
        <w:t>405</w:t>
      </w:r>
      <w:r w:rsidRPr="00130AE4">
        <w:rPr>
          <w:rFonts w:ascii="Times New Roman" w:eastAsia="華康標楷體 Std W5" w:hAnsi="Times New Roman" w:cs="Times New Roman"/>
        </w:rPr>
        <w:t>室</w:t>
      </w:r>
    </w:p>
    <w:p w:rsidR="00BB74DA" w:rsidRPr="00130AE4" w:rsidRDefault="00BB74DA" w:rsidP="00C41A8C">
      <w:pPr>
        <w:rPr>
          <w:rFonts w:ascii="Times New Roman" w:eastAsia="華康標楷體 Std W5" w:hAnsi="Times New Roman" w:cs="Times New Roman"/>
        </w:rPr>
      </w:pPr>
      <w:r w:rsidRPr="00130AE4">
        <w:rPr>
          <w:rFonts w:ascii="Times New Roman" w:eastAsia="華康標楷體 Std W5" w:hAnsi="Times New Roman" w:cs="Times New Roman"/>
        </w:rPr>
        <w:t xml:space="preserve">3. </w:t>
      </w:r>
      <w:r w:rsidR="00F04FE7" w:rsidRPr="00130AE4">
        <w:rPr>
          <w:rFonts w:ascii="Times New Roman" w:eastAsia="華康標楷體 Std W5" w:hAnsi="Times New Roman" w:cs="Times New Roman"/>
        </w:rPr>
        <w:t>口試時間：上午</w:t>
      </w:r>
      <w:r w:rsidR="00F04FE7" w:rsidRPr="00130AE4">
        <w:rPr>
          <w:rFonts w:ascii="Times New Roman" w:eastAsia="華康標楷體 Std W5" w:hAnsi="Times New Roman" w:cs="Times New Roman"/>
        </w:rPr>
        <w:t>10:00</w:t>
      </w:r>
      <w:r w:rsidR="00F04FE7" w:rsidRPr="00130AE4">
        <w:rPr>
          <w:rFonts w:ascii="Times New Roman" w:eastAsia="華康標楷體 Std W5" w:hAnsi="Times New Roman" w:cs="Times New Roman"/>
        </w:rPr>
        <w:t>開始</w:t>
      </w:r>
    </w:p>
    <w:p w:rsidR="008A057D" w:rsidRDefault="00CB17F1" w:rsidP="008A057D">
      <w:pPr>
        <w:ind w:firstLine="294"/>
        <w:rPr>
          <w:rFonts w:ascii="Times New Roman" w:eastAsia="華康標楷體 Std W5" w:hAnsi="Times New Roman" w:cs="Times New Roman"/>
        </w:rPr>
      </w:pPr>
      <w:r w:rsidRPr="00130AE4">
        <w:rPr>
          <w:rFonts w:ascii="Times New Roman" w:eastAsia="華康標楷體 Std W5" w:hAnsi="Times New Roman" w:cs="Times New Roman"/>
        </w:rPr>
        <w:t>口試順序</w:t>
      </w:r>
      <w:r w:rsidR="00C41A8C" w:rsidRPr="00130AE4">
        <w:rPr>
          <w:rFonts w:ascii="Times New Roman" w:eastAsia="華康標楷體 Std W5" w:hAnsi="Times New Roman" w:cs="Times New Roman"/>
        </w:rPr>
        <w:t>如下表，請考生務必提早</w:t>
      </w:r>
      <w:r w:rsidR="001C230C" w:rsidRPr="00130AE4">
        <w:rPr>
          <w:rFonts w:ascii="Times New Roman" w:eastAsia="華康標楷體 Std W5" w:hAnsi="Times New Roman" w:cs="Times New Roman"/>
        </w:rPr>
        <w:t>20</w:t>
      </w:r>
      <w:r w:rsidR="00C41A8C" w:rsidRPr="00130AE4">
        <w:rPr>
          <w:rFonts w:ascii="Times New Roman" w:eastAsia="華康標楷體 Std W5" w:hAnsi="Times New Roman" w:cs="Times New Roman"/>
        </w:rPr>
        <w:t>分鐘</w:t>
      </w:r>
      <w:r w:rsidR="001C230C" w:rsidRPr="00130AE4">
        <w:rPr>
          <w:rFonts w:ascii="Times New Roman" w:eastAsia="華康標楷體 Std W5" w:hAnsi="Times New Roman" w:cs="Times New Roman"/>
        </w:rPr>
        <w:t>至</w:t>
      </w:r>
      <w:r w:rsidR="00C41A8C" w:rsidRPr="00130AE4">
        <w:rPr>
          <w:rFonts w:ascii="Times New Roman" w:eastAsia="華康標楷體 Std W5" w:hAnsi="Times New Roman" w:cs="Times New Roman"/>
        </w:rPr>
        <w:t>所辦公室報到</w:t>
      </w:r>
      <w:proofErr w:type="gramStart"/>
      <w:r w:rsidR="00B32A1B" w:rsidRPr="00130AE4">
        <w:rPr>
          <w:rFonts w:ascii="Times New Roman" w:eastAsia="華康標楷體 Std W5" w:hAnsi="Times New Roman" w:cs="Times New Roman"/>
        </w:rPr>
        <w:t>（</w:t>
      </w:r>
      <w:proofErr w:type="gramEnd"/>
      <w:r w:rsidR="00B32A1B" w:rsidRPr="00130AE4">
        <w:rPr>
          <w:rFonts w:ascii="Times New Roman" w:eastAsia="華康標楷體 Std W5" w:hAnsi="Times New Roman" w:cs="Times New Roman"/>
        </w:rPr>
        <w:t>臺北市大安區</w:t>
      </w:r>
    </w:p>
    <w:p w:rsidR="00C41A8C" w:rsidRPr="00130AE4" w:rsidRDefault="00B32A1B" w:rsidP="008A057D">
      <w:pPr>
        <w:ind w:firstLine="294"/>
        <w:rPr>
          <w:rFonts w:ascii="Times New Roman" w:eastAsia="華康標楷體 Std W5" w:hAnsi="Times New Roman" w:cs="Times New Roman"/>
        </w:rPr>
      </w:pPr>
      <w:r w:rsidRPr="00130AE4">
        <w:rPr>
          <w:rFonts w:ascii="Times New Roman" w:eastAsia="華康標楷體 Std W5" w:hAnsi="Times New Roman" w:cs="Times New Roman"/>
        </w:rPr>
        <w:t>青田街</w:t>
      </w:r>
      <w:r w:rsidRPr="00130AE4">
        <w:rPr>
          <w:rFonts w:ascii="Times New Roman" w:eastAsia="華康標楷體 Std W5" w:hAnsi="Times New Roman" w:cs="Times New Roman"/>
        </w:rPr>
        <w:t>5</w:t>
      </w:r>
      <w:r w:rsidRPr="00130AE4">
        <w:rPr>
          <w:rFonts w:ascii="Times New Roman" w:eastAsia="華康標楷體 Std W5" w:hAnsi="Times New Roman" w:cs="Times New Roman"/>
        </w:rPr>
        <w:t>巷</w:t>
      </w:r>
      <w:r w:rsidRPr="00130AE4">
        <w:rPr>
          <w:rFonts w:ascii="Times New Roman" w:eastAsia="華康標楷體 Std W5" w:hAnsi="Times New Roman" w:cs="Times New Roman"/>
        </w:rPr>
        <w:t>6</w:t>
      </w:r>
      <w:r w:rsidRPr="00130AE4">
        <w:rPr>
          <w:rFonts w:ascii="Times New Roman" w:eastAsia="華康標楷體 Std W5" w:hAnsi="Times New Roman" w:cs="Times New Roman"/>
        </w:rPr>
        <w:t>號</w:t>
      </w:r>
      <w:r w:rsidRPr="00130AE4">
        <w:rPr>
          <w:rFonts w:ascii="Times New Roman" w:eastAsia="華康標楷體 Std W5" w:hAnsi="Times New Roman" w:cs="Times New Roman"/>
        </w:rPr>
        <w:t>4</w:t>
      </w:r>
      <w:r w:rsidRPr="00130AE4">
        <w:rPr>
          <w:rFonts w:ascii="Times New Roman" w:eastAsia="華康標楷體 Std W5" w:hAnsi="Times New Roman" w:cs="Times New Roman"/>
        </w:rPr>
        <w:t>樓</w:t>
      </w:r>
      <w:proofErr w:type="gramStart"/>
      <w:r w:rsidRPr="00130AE4">
        <w:rPr>
          <w:rFonts w:ascii="Times New Roman" w:eastAsia="華康標楷體 Std W5" w:hAnsi="Times New Roman" w:cs="Times New Roman"/>
        </w:rPr>
        <w:t>）</w:t>
      </w:r>
      <w:proofErr w:type="gramEnd"/>
      <w:r w:rsidR="00C41A8C" w:rsidRPr="00130AE4">
        <w:rPr>
          <w:rFonts w:ascii="Times New Roman" w:eastAsia="華康標楷體 Std W5" w:hAnsi="Times New Roman" w:cs="Times New Roman"/>
        </w:rPr>
        <w:t>。</w:t>
      </w:r>
    </w:p>
    <w:p w:rsidR="00F04FE7" w:rsidRPr="00130AE4" w:rsidRDefault="00F04FE7" w:rsidP="00F04FE7">
      <w:pPr>
        <w:ind w:firstLine="294"/>
        <w:rPr>
          <w:rFonts w:ascii="Times New Roman" w:eastAsia="華康標楷體 Std W5" w:hAnsi="Times New Roman" w:cs="Times New Roman"/>
        </w:rPr>
      </w:pPr>
    </w:p>
    <w:p w:rsidR="009C0944" w:rsidRPr="00903699" w:rsidRDefault="003C179E" w:rsidP="009C0944">
      <w:pPr>
        <w:ind w:firstLine="378"/>
        <w:rPr>
          <w:rFonts w:ascii="Times New Roman" w:eastAsia="華康標楷體 Std W5" w:hAnsi="Times New Roman" w:cs="Times New Roman"/>
          <w:b/>
        </w:rPr>
      </w:pPr>
      <w:r>
        <w:rPr>
          <w:rFonts w:ascii="Times New Roman" w:eastAsia="華康標楷體 Std W5" w:hAnsi="Times New Roman" w:cs="Times New Roman" w:hint="eastAsia"/>
          <w:b/>
        </w:rPr>
        <w:t>東</w:t>
      </w:r>
      <w:r w:rsidR="009C0944" w:rsidRPr="00903699">
        <w:rPr>
          <w:rFonts w:ascii="Times New Roman" w:eastAsia="華康標楷體 Std W5" w:hAnsi="Times New Roman" w:cs="Times New Roman"/>
          <w:b/>
        </w:rPr>
        <w:t>方藝術史組</w:t>
      </w:r>
    </w:p>
    <w:tbl>
      <w:tblPr>
        <w:tblStyle w:val="a3"/>
        <w:tblW w:w="0" w:type="auto"/>
        <w:tblInd w:w="403" w:type="dxa"/>
        <w:tblLook w:val="04A0" w:firstRow="1" w:lastRow="0" w:firstColumn="1" w:lastColumn="0" w:noHBand="0" w:noVBand="1"/>
      </w:tblPr>
      <w:tblGrid>
        <w:gridCol w:w="704"/>
        <w:gridCol w:w="2614"/>
        <w:gridCol w:w="1659"/>
        <w:gridCol w:w="1659"/>
      </w:tblGrid>
      <w:tr w:rsidR="009C0944" w:rsidRPr="00130AE4" w:rsidTr="00F94E9E">
        <w:tc>
          <w:tcPr>
            <w:tcW w:w="704" w:type="dxa"/>
          </w:tcPr>
          <w:p w:rsidR="009C0944" w:rsidRPr="00130AE4" w:rsidRDefault="009C0944" w:rsidP="005B1203">
            <w:pPr>
              <w:jc w:val="center"/>
              <w:rPr>
                <w:rFonts w:ascii="Times New Roman" w:eastAsia="華康標楷體 Std W5" w:hAnsi="Times New Roman" w:cs="Times New Roman"/>
                <w:b/>
              </w:rPr>
            </w:pPr>
            <w:r w:rsidRPr="00130AE4">
              <w:rPr>
                <w:rFonts w:ascii="Times New Roman" w:eastAsia="華康標楷體 Std W5" w:hAnsi="Times New Roman" w:cs="Times New Roman"/>
                <w:b/>
              </w:rPr>
              <w:t>序號</w:t>
            </w:r>
          </w:p>
        </w:tc>
        <w:tc>
          <w:tcPr>
            <w:tcW w:w="2614" w:type="dxa"/>
            <w:vAlign w:val="center"/>
          </w:tcPr>
          <w:p w:rsidR="009C0944" w:rsidRPr="00130AE4" w:rsidRDefault="009C0944" w:rsidP="00F94E9E">
            <w:pPr>
              <w:jc w:val="center"/>
              <w:rPr>
                <w:rFonts w:ascii="Times New Roman" w:eastAsia="華康標楷體 Std W5" w:hAnsi="Times New Roman" w:cs="Times New Roman"/>
                <w:b/>
              </w:rPr>
            </w:pPr>
            <w:r w:rsidRPr="00130AE4">
              <w:rPr>
                <w:rFonts w:ascii="Times New Roman" w:eastAsia="華康標楷體 Std W5" w:hAnsi="Times New Roman" w:cs="Times New Roman"/>
                <w:b/>
              </w:rPr>
              <w:t>口試時間</w:t>
            </w:r>
          </w:p>
        </w:tc>
        <w:tc>
          <w:tcPr>
            <w:tcW w:w="1659" w:type="dxa"/>
            <w:vAlign w:val="center"/>
          </w:tcPr>
          <w:p w:rsidR="009C0944" w:rsidRPr="00130AE4" w:rsidRDefault="009C0944" w:rsidP="00F94E9E">
            <w:pPr>
              <w:jc w:val="center"/>
              <w:rPr>
                <w:rFonts w:ascii="Times New Roman" w:eastAsia="華康標楷體 Std W5" w:hAnsi="Times New Roman" w:cs="Times New Roman"/>
                <w:b/>
              </w:rPr>
            </w:pPr>
            <w:r w:rsidRPr="00130AE4">
              <w:rPr>
                <w:rFonts w:ascii="Times New Roman" w:eastAsia="華康標楷體 Std W5" w:hAnsi="Times New Roman" w:cs="Times New Roman"/>
                <w:b/>
              </w:rPr>
              <w:t>准考證號碼</w:t>
            </w:r>
          </w:p>
        </w:tc>
        <w:tc>
          <w:tcPr>
            <w:tcW w:w="1659" w:type="dxa"/>
            <w:vAlign w:val="center"/>
          </w:tcPr>
          <w:p w:rsidR="009C0944" w:rsidRPr="00130AE4" w:rsidRDefault="009C0944" w:rsidP="00F94E9E">
            <w:pPr>
              <w:jc w:val="center"/>
              <w:rPr>
                <w:rFonts w:ascii="Times New Roman" w:eastAsia="華康標楷體 Std W5" w:hAnsi="Times New Roman" w:cs="Times New Roman"/>
                <w:b/>
              </w:rPr>
            </w:pPr>
            <w:r w:rsidRPr="00130AE4">
              <w:rPr>
                <w:rFonts w:ascii="Times New Roman" w:eastAsia="華康標楷體 Std W5" w:hAnsi="Times New Roman" w:cs="Times New Roman"/>
                <w:b/>
              </w:rPr>
              <w:t>姓名</w:t>
            </w:r>
          </w:p>
        </w:tc>
      </w:tr>
      <w:tr w:rsidR="003C179E" w:rsidRPr="00130AE4" w:rsidTr="003F36E3">
        <w:tc>
          <w:tcPr>
            <w:tcW w:w="704" w:type="dxa"/>
          </w:tcPr>
          <w:p w:rsidR="003C179E" w:rsidRPr="00130AE4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 w:rsidRPr="00130AE4">
              <w:rPr>
                <w:rFonts w:ascii="Times New Roman" w:eastAsia="華康標楷體 Std W5" w:hAnsi="Times New Roman" w:cs="Times New Roman"/>
                <w:szCs w:val="24"/>
              </w:rPr>
              <w:t>1</w:t>
            </w:r>
          </w:p>
        </w:tc>
        <w:tc>
          <w:tcPr>
            <w:tcW w:w="2614" w:type="dxa"/>
            <w:vAlign w:val="center"/>
          </w:tcPr>
          <w:p w:rsidR="003C179E" w:rsidRPr="0089315A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 w:rsidRPr="0089315A">
              <w:rPr>
                <w:rFonts w:ascii="Times New Roman" w:eastAsia="華康標楷體 Std W5" w:hAnsi="Times New Roman" w:cs="Times New Roman"/>
                <w:szCs w:val="24"/>
              </w:rPr>
              <w:t>10:00-10: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18</w:t>
            </w:r>
          </w:p>
        </w:tc>
        <w:tc>
          <w:tcPr>
            <w:tcW w:w="1659" w:type="dxa"/>
            <w:vAlign w:val="center"/>
          </w:tcPr>
          <w:p w:rsidR="003C179E" w:rsidRPr="003C179E" w:rsidRDefault="003C179E" w:rsidP="003C179E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3C179E">
              <w:rPr>
                <w:rFonts w:ascii="Times New Roman" w:eastAsia="標楷體" w:hAnsi="Times New Roman" w:cs="Times New Roman"/>
              </w:rPr>
              <w:t>52672001</w:t>
            </w:r>
          </w:p>
        </w:tc>
        <w:tc>
          <w:tcPr>
            <w:tcW w:w="1659" w:type="dxa"/>
          </w:tcPr>
          <w:p w:rsidR="003C179E" w:rsidRPr="003C179E" w:rsidRDefault="003C179E" w:rsidP="003C179E">
            <w:pPr>
              <w:jc w:val="center"/>
              <w:rPr>
                <w:rFonts w:ascii="標楷體" w:eastAsia="標楷體" w:hAnsi="標楷體"/>
              </w:rPr>
            </w:pPr>
            <w:r w:rsidRPr="003C179E">
              <w:rPr>
                <w:rFonts w:ascii="標楷體" w:eastAsia="標楷體" w:hAnsi="標楷體" w:hint="eastAsia"/>
              </w:rPr>
              <w:t>江</w:t>
            </w:r>
            <w:r>
              <w:rPr>
                <w:rFonts w:ascii="標楷體" w:eastAsia="標楷體" w:hAnsi="標楷體" w:hint="eastAsia"/>
                <w:kern w:val="0"/>
              </w:rPr>
              <w:t>○</w:t>
            </w:r>
            <w:proofErr w:type="gramStart"/>
            <w:r w:rsidRPr="003C179E">
              <w:rPr>
                <w:rFonts w:ascii="標楷體" w:eastAsia="標楷體" w:hAnsi="標楷體" w:hint="eastAsia"/>
              </w:rPr>
              <w:t>璇</w:t>
            </w:r>
            <w:proofErr w:type="gramEnd"/>
          </w:p>
        </w:tc>
      </w:tr>
      <w:tr w:rsidR="003C179E" w:rsidRPr="00130AE4" w:rsidTr="003F36E3">
        <w:tc>
          <w:tcPr>
            <w:tcW w:w="704" w:type="dxa"/>
          </w:tcPr>
          <w:p w:rsidR="003C179E" w:rsidRPr="00130AE4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 w:rsidRPr="00130AE4">
              <w:rPr>
                <w:rFonts w:ascii="Times New Roman" w:eastAsia="華康標楷體 Std W5" w:hAnsi="Times New Roman" w:cs="Times New Roman"/>
                <w:szCs w:val="24"/>
              </w:rPr>
              <w:t>2</w:t>
            </w:r>
          </w:p>
        </w:tc>
        <w:tc>
          <w:tcPr>
            <w:tcW w:w="2614" w:type="dxa"/>
            <w:vAlign w:val="center"/>
          </w:tcPr>
          <w:p w:rsidR="003C179E" w:rsidRPr="0089315A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>
              <w:rPr>
                <w:rFonts w:ascii="Times New Roman" w:eastAsia="華康標楷體 Std W5" w:hAnsi="Times New Roman" w:cs="Times New Roman"/>
                <w:szCs w:val="24"/>
              </w:rPr>
              <w:t>10: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20</w:t>
            </w:r>
            <w:r>
              <w:rPr>
                <w:rFonts w:ascii="Times New Roman" w:eastAsia="華康標楷體 Std W5" w:hAnsi="Times New Roman" w:cs="Times New Roman"/>
                <w:szCs w:val="24"/>
              </w:rPr>
              <w:t>-10: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38</w:t>
            </w:r>
          </w:p>
        </w:tc>
        <w:tc>
          <w:tcPr>
            <w:tcW w:w="1659" w:type="dxa"/>
            <w:vAlign w:val="center"/>
          </w:tcPr>
          <w:p w:rsidR="003C179E" w:rsidRPr="003C179E" w:rsidRDefault="003C179E" w:rsidP="003C179E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3C179E">
              <w:rPr>
                <w:rFonts w:ascii="Times New Roman" w:eastAsia="標楷體" w:hAnsi="Times New Roman" w:cs="Times New Roman"/>
              </w:rPr>
              <w:t>52672002</w:t>
            </w:r>
          </w:p>
        </w:tc>
        <w:tc>
          <w:tcPr>
            <w:tcW w:w="1659" w:type="dxa"/>
          </w:tcPr>
          <w:p w:rsidR="003C179E" w:rsidRPr="003C179E" w:rsidRDefault="003C179E" w:rsidP="003C179E">
            <w:pPr>
              <w:jc w:val="center"/>
              <w:rPr>
                <w:rFonts w:ascii="標楷體" w:eastAsia="標楷體" w:hAnsi="標楷體"/>
              </w:rPr>
            </w:pPr>
            <w:r w:rsidRPr="003C179E">
              <w:rPr>
                <w:rFonts w:ascii="標楷體" w:eastAsia="標楷體" w:hAnsi="標楷體" w:hint="eastAsia"/>
              </w:rPr>
              <w:t>紀</w:t>
            </w:r>
            <w:r>
              <w:rPr>
                <w:rFonts w:ascii="標楷體" w:eastAsia="標楷體" w:hAnsi="標楷體" w:hint="eastAsia"/>
                <w:kern w:val="0"/>
              </w:rPr>
              <w:t>○</w:t>
            </w:r>
          </w:p>
        </w:tc>
      </w:tr>
      <w:tr w:rsidR="003C179E" w:rsidRPr="00130AE4" w:rsidTr="003F36E3">
        <w:tc>
          <w:tcPr>
            <w:tcW w:w="704" w:type="dxa"/>
          </w:tcPr>
          <w:p w:rsidR="003C179E" w:rsidRPr="00130AE4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>
              <w:rPr>
                <w:rFonts w:ascii="Times New Roman" w:eastAsia="華康標楷體 Std W5" w:hAnsi="Times New Roman" w:cs="Times New Roman" w:hint="eastAsia"/>
                <w:szCs w:val="24"/>
              </w:rPr>
              <w:t>3</w:t>
            </w:r>
          </w:p>
        </w:tc>
        <w:tc>
          <w:tcPr>
            <w:tcW w:w="2614" w:type="dxa"/>
            <w:vAlign w:val="center"/>
          </w:tcPr>
          <w:p w:rsidR="003C179E" w:rsidRPr="0089315A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 w:rsidRPr="0089315A">
              <w:rPr>
                <w:rFonts w:ascii="Times New Roman" w:eastAsia="華康標楷體 Std W5" w:hAnsi="Times New Roman" w:cs="Times New Roman"/>
                <w:szCs w:val="24"/>
              </w:rPr>
              <w:t>1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0</w:t>
            </w:r>
            <w:r w:rsidRPr="0089315A">
              <w:rPr>
                <w:rFonts w:ascii="Times New Roman" w:eastAsia="華康標楷體 Std W5" w:hAnsi="Times New Roman" w:cs="Times New Roman"/>
                <w:szCs w:val="24"/>
              </w:rPr>
              <w:t>: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40</w:t>
            </w:r>
            <w:r w:rsidRPr="0089315A">
              <w:rPr>
                <w:rFonts w:ascii="Times New Roman" w:eastAsia="華康標楷體 Std W5" w:hAnsi="Times New Roman" w:cs="Times New Roman"/>
                <w:szCs w:val="24"/>
              </w:rPr>
              <w:t>-1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0</w:t>
            </w:r>
            <w:r w:rsidRPr="0089315A">
              <w:rPr>
                <w:rFonts w:ascii="Times New Roman" w:eastAsia="華康標楷體 Std W5" w:hAnsi="Times New Roman" w:cs="Times New Roman"/>
                <w:szCs w:val="24"/>
              </w:rPr>
              <w:t>: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58</w:t>
            </w:r>
          </w:p>
        </w:tc>
        <w:tc>
          <w:tcPr>
            <w:tcW w:w="1659" w:type="dxa"/>
            <w:vAlign w:val="center"/>
          </w:tcPr>
          <w:p w:rsidR="003C179E" w:rsidRPr="003C179E" w:rsidRDefault="003C179E" w:rsidP="003C179E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3C179E">
              <w:rPr>
                <w:rFonts w:ascii="Times New Roman" w:eastAsia="標楷體" w:hAnsi="Times New Roman" w:cs="Times New Roman"/>
              </w:rPr>
              <w:t>52672003</w:t>
            </w:r>
          </w:p>
        </w:tc>
        <w:tc>
          <w:tcPr>
            <w:tcW w:w="1659" w:type="dxa"/>
          </w:tcPr>
          <w:p w:rsidR="003C179E" w:rsidRPr="003C179E" w:rsidRDefault="003C179E" w:rsidP="003C179E">
            <w:pPr>
              <w:jc w:val="center"/>
              <w:rPr>
                <w:rFonts w:ascii="標楷體" w:eastAsia="標楷體" w:hAnsi="標楷體"/>
              </w:rPr>
            </w:pPr>
            <w:r w:rsidRPr="003C179E">
              <w:rPr>
                <w:rFonts w:ascii="標楷體" w:eastAsia="標楷體" w:hAnsi="標楷體" w:hint="eastAsia"/>
              </w:rPr>
              <w:t>夏</w:t>
            </w:r>
            <w:r>
              <w:rPr>
                <w:rFonts w:ascii="標楷體" w:eastAsia="標楷體" w:hAnsi="標楷體" w:hint="eastAsia"/>
                <w:kern w:val="0"/>
              </w:rPr>
              <w:t>○</w:t>
            </w:r>
            <w:r w:rsidRPr="003C179E">
              <w:rPr>
                <w:rFonts w:ascii="標楷體" w:eastAsia="標楷體" w:hAnsi="標楷體" w:hint="eastAsia"/>
              </w:rPr>
              <w:t>欣</w:t>
            </w:r>
          </w:p>
        </w:tc>
      </w:tr>
      <w:tr w:rsidR="003C179E" w:rsidRPr="00130AE4" w:rsidTr="003F36E3">
        <w:tc>
          <w:tcPr>
            <w:tcW w:w="704" w:type="dxa"/>
          </w:tcPr>
          <w:p w:rsidR="003C179E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>
              <w:rPr>
                <w:rFonts w:ascii="Times New Roman" w:eastAsia="華康標楷體 Std W5" w:hAnsi="Times New Roman" w:cs="Times New Roman" w:hint="eastAsia"/>
                <w:szCs w:val="24"/>
              </w:rPr>
              <w:t>4</w:t>
            </w:r>
          </w:p>
        </w:tc>
        <w:tc>
          <w:tcPr>
            <w:tcW w:w="2614" w:type="dxa"/>
            <w:vAlign w:val="center"/>
          </w:tcPr>
          <w:p w:rsidR="003C179E" w:rsidRPr="0089315A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>
              <w:rPr>
                <w:rFonts w:ascii="Times New Roman" w:eastAsia="華康標楷體 Std W5" w:hAnsi="Times New Roman" w:cs="Times New Roman"/>
                <w:szCs w:val="24"/>
              </w:rPr>
              <w:t>11: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00</w:t>
            </w:r>
            <w:r>
              <w:rPr>
                <w:rFonts w:ascii="Times New Roman" w:eastAsia="華康標楷體 Std W5" w:hAnsi="Times New Roman" w:cs="Times New Roman"/>
                <w:szCs w:val="24"/>
              </w:rPr>
              <w:t>-11: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18</w:t>
            </w:r>
          </w:p>
        </w:tc>
        <w:tc>
          <w:tcPr>
            <w:tcW w:w="1659" w:type="dxa"/>
            <w:vAlign w:val="center"/>
          </w:tcPr>
          <w:p w:rsidR="003C179E" w:rsidRPr="003C179E" w:rsidRDefault="003C179E" w:rsidP="003C179E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3C179E">
              <w:rPr>
                <w:rFonts w:ascii="Times New Roman" w:eastAsia="標楷體" w:hAnsi="Times New Roman" w:cs="Times New Roman"/>
              </w:rPr>
              <w:t>52672004</w:t>
            </w:r>
          </w:p>
        </w:tc>
        <w:tc>
          <w:tcPr>
            <w:tcW w:w="1659" w:type="dxa"/>
          </w:tcPr>
          <w:p w:rsidR="003C179E" w:rsidRPr="003C179E" w:rsidRDefault="003C179E" w:rsidP="003C179E">
            <w:pPr>
              <w:jc w:val="center"/>
              <w:rPr>
                <w:rFonts w:ascii="標楷體" w:eastAsia="標楷體" w:hAnsi="標楷體"/>
              </w:rPr>
            </w:pPr>
            <w:r w:rsidRPr="003C179E">
              <w:rPr>
                <w:rFonts w:ascii="標楷體" w:eastAsia="標楷體" w:hAnsi="標楷體" w:hint="eastAsia"/>
              </w:rPr>
              <w:t>顧</w:t>
            </w:r>
            <w:r>
              <w:rPr>
                <w:rFonts w:ascii="標楷體" w:eastAsia="標楷體" w:hAnsi="標楷體" w:hint="eastAsia"/>
                <w:kern w:val="0"/>
              </w:rPr>
              <w:t>○</w:t>
            </w:r>
            <w:r w:rsidRPr="003C179E">
              <w:rPr>
                <w:rFonts w:ascii="標楷體" w:eastAsia="標楷體" w:hAnsi="標楷體" w:hint="eastAsia"/>
              </w:rPr>
              <w:t>伃</w:t>
            </w:r>
          </w:p>
        </w:tc>
      </w:tr>
      <w:tr w:rsidR="003C179E" w:rsidRPr="00130AE4" w:rsidTr="003F36E3">
        <w:tc>
          <w:tcPr>
            <w:tcW w:w="704" w:type="dxa"/>
          </w:tcPr>
          <w:p w:rsidR="003C179E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>
              <w:rPr>
                <w:rFonts w:ascii="Times New Roman" w:eastAsia="華康標楷體 Std W5" w:hAnsi="Times New Roman" w:cs="Times New Roman" w:hint="eastAsia"/>
                <w:szCs w:val="24"/>
              </w:rPr>
              <w:t>5</w:t>
            </w:r>
          </w:p>
        </w:tc>
        <w:tc>
          <w:tcPr>
            <w:tcW w:w="2614" w:type="dxa"/>
            <w:vAlign w:val="center"/>
          </w:tcPr>
          <w:p w:rsidR="003C179E" w:rsidRPr="0089315A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>
              <w:rPr>
                <w:rFonts w:ascii="Times New Roman" w:eastAsia="華康標楷體 Std W5" w:hAnsi="Times New Roman" w:cs="Times New Roman"/>
                <w:szCs w:val="24"/>
              </w:rPr>
              <w:t>1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華康標楷體 Std W5" w:hAnsi="Times New Roman" w:cs="Times New Roman"/>
                <w:szCs w:val="24"/>
              </w:rPr>
              <w:t>: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華康標楷體 Std W5" w:hAnsi="Times New Roman" w:cs="Times New Roman"/>
                <w:szCs w:val="24"/>
              </w:rPr>
              <w:t>0-1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華康標楷體 Std W5" w:hAnsi="Times New Roman" w:cs="Times New Roman"/>
                <w:szCs w:val="24"/>
              </w:rPr>
              <w:t>: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38</w:t>
            </w:r>
          </w:p>
        </w:tc>
        <w:tc>
          <w:tcPr>
            <w:tcW w:w="1659" w:type="dxa"/>
            <w:vAlign w:val="center"/>
          </w:tcPr>
          <w:p w:rsidR="003C179E" w:rsidRPr="003C179E" w:rsidRDefault="003C179E" w:rsidP="003C179E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3C179E">
              <w:rPr>
                <w:rFonts w:ascii="Times New Roman" w:eastAsia="標楷體" w:hAnsi="Times New Roman" w:cs="Times New Roman"/>
              </w:rPr>
              <w:t>52672005</w:t>
            </w:r>
          </w:p>
        </w:tc>
        <w:tc>
          <w:tcPr>
            <w:tcW w:w="1659" w:type="dxa"/>
          </w:tcPr>
          <w:p w:rsidR="003C179E" w:rsidRPr="003C179E" w:rsidRDefault="003C179E" w:rsidP="003C179E">
            <w:pPr>
              <w:jc w:val="center"/>
              <w:rPr>
                <w:rFonts w:ascii="標楷體" w:eastAsia="標楷體" w:hAnsi="標楷體"/>
              </w:rPr>
            </w:pPr>
            <w:r w:rsidRPr="003C179E">
              <w:rPr>
                <w:rFonts w:ascii="標楷體" w:eastAsia="標楷體" w:hAnsi="標楷體" w:hint="eastAsia"/>
              </w:rPr>
              <w:t>池</w:t>
            </w:r>
            <w:r>
              <w:rPr>
                <w:rFonts w:ascii="標楷體" w:eastAsia="標楷體" w:hAnsi="標楷體" w:hint="eastAsia"/>
                <w:kern w:val="0"/>
              </w:rPr>
              <w:t>○</w:t>
            </w:r>
            <w:proofErr w:type="gramStart"/>
            <w:r w:rsidRPr="003C179E">
              <w:rPr>
                <w:rFonts w:ascii="標楷體" w:eastAsia="標楷體" w:hAnsi="標楷體" w:hint="eastAsia"/>
              </w:rPr>
              <w:t>萱</w:t>
            </w:r>
            <w:proofErr w:type="gramEnd"/>
          </w:p>
        </w:tc>
      </w:tr>
      <w:tr w:rsidR="003C179E" w:rsidRPr="00130AE4" w:rsidTr="003F36E3">
        <w:tc>
          <w:tcPr>
            <w:tcW w:w="704" w:type="dxa"/>
          </w:tcPr>
          <w:p w:rsidR="003C179E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>
              <w:rPr>
                <w:rFonts w:ascii="Times New Roman" w:eastAsia="華康標楷體 Std W5" w:hAnsi="Times New Roman" w:cs="Times New Roman" w:hint="eastAsia"/>
                <w:szCs w:val="24"/>
              </w:rPr>
              <w:t>6</w:t>
            </w:r>
          </w:p>
        </w:tc>
        <w:tc>
          <w:tcPr>
            <w:tcW w:w="2614" w:type="dxa"/>
            <w:vAlign w:val="center"/>
          </w:tcPr>
          <w:p w:rsidR="003C179E" w:rsidRPr="0089315A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>
              <w:rPr>
                <w:rFonts w:ascii="Times New Roman" w:eastAsia="華康標楷體 Std W5" w:hAnsi="Times New Roman" w:cs="Times New Roman"/>
                <w:szCs w:val="24"/>
              </w:rPr>
              <w:t>1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華康標楷體 Std W5" w:hAnsi="Times New Roman" w:cs="Times New Roman"/>
                <w:szCs w:val="24"/>
              </w:rPr>
              <w:t>: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40</w:t>
            </w:r>
            <w:r>
              <w:rPr>
                <w:rFonts w:ascii="Times New Roman" w:eastAsia="華康標楷體 Std W5" w:hAnsi="Times New Roman" w:cs="Times New Roman"/>
                <w:szCs w:val="24"/>
              </w:rPr>
              <w:t>-1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華康標楷體 Std W5" w:hAnsi="Times New Roman" w:cs="Times New Roman"/>
                <w:szCs w:val="24"/>
              </w:rPr>
              <w:t>:5</w:t>
            </w:r>
            <w:r>
              <w:rPr>
                <w:rFonts w:ascii="Times New Roman" w:eastAsia="華康標楷體 Std W5" w:hAnsi="Times New Roman" w:cs="Times New Roman" w:hint="eastAsia"/>
                <w:szCs w:val="24"/>
              </w:rPr>
              <w:t>8</w:t>
            </w:r>
          </w:p>
        </w:tc>
        <w:tc>
          <w:tcPr>
            <w:tcW w:w="1659" w:type="dxa"/>
            <w:vAlign w:val="center"/>
          </w:tcPr>
          <w:p w:rsidR="003C179E" w:rsidRPr="003C179E" w:rsidRDefault="003C179E" w:rsidP="003C179E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3C179E">
              <w:rPr>
                <w:rFonts w:ascii="Times New Roman" w:eastAsia="標楷體" w:hAnsi="Times New Roman" w:cs="Times New Roman"/>
              </w:rPr>
              <w:t>52672006</w:t>
            </w:r>
          </w:p>
        </w:tc>
        <w:tc>
          <w:tcPr>
            <w:tcW w:w="1659" w:type="dxa"/>
          </w:tcPr>
          <w:p w:rsidR="003C179E" w:rsidRPr="003C179E" w:rsidRDefault="003C179E" w:rsidP="003C179E">
            <w:pPr>
              <w:jc w:val="center"/>
              <w:rPr>
                <w:rFonts w:ascii="標楷體" w:eastAsia="標楷體" w:hAnsi="標楷體"/>
              </w:rPr>
            </w:pPr>
            <w:r w:rsidRPr="003C179E">
              <w:rPr>
                <w:rFonts w:ascii="標楷體" w:eastAsia="標楷體" w:hAnsi="標楷體" w:hint="eastAsia"/>
              </w:rPr>
              <w:t>丁</w:t>
            </w:r>
            <w:r>
              <w:rPr>
                <w:rFonts w:ascii="標楷體" w:eastAsia="標楷體" w:hAnsi="標楷體" w:hint="eastAsia"/>
                <w:kern w:val="0"/>
              </w:rPr>
              <w:t>○</w:t>
            </w:r>
            <w:r w:rsidRPr="003C179E">
              <w:rPr>
                <w:rFonts w:ascii="標楷體" w:eastAsia="標楷體" w:hAnsi="標楷體" w:hint="eastAsia"/>
              </w:rPr>
              <w:t>文</w:t>
            </w:r>
          </w:p>
        </w:tc>
      </w:tr>
      <w:tr w:rsidR="003C179E" w:rsidRPr="00130AE4" w:rsidTr="003F36E3">
        <w:tc>
          <w:tcPr>
            <w:tcW w:w="704" w:type="dxa"/>
          </w:tcPr>
          <w:p w:rsidR="003C179E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>
              <w:rPr>
                <w:rFonts w:ascii="Times New Roman" w:eastAsia="華康標楷體 Std W5" w:hAnsi="Times New Roman" w:cs="Times New Roman" w:hint="eastAsia"/>
                <w:szCs w:val="24"/>
              </w:rPr>
              <w:t>7</w:t>
            </w:r>
          </w:p>
        </w:tc>
        <w:tc>
          <w:tcPr>
            <w:tcW w:w="2614" w:type="dxa"/>
            <w:vAlign w:val="center"/>
          </w:tcPr>
          <w:p w:rsidR="003C179E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>
              <w:rPr>
                <w:rFonts w:ascii="Times New Roman" w:eastAsia="華康標楷體 Std W5" w:hAnsi="Times New Roman" w:cs="Times New Roman" w:hint="eastAsia"/>
                <w:szCs w:val="24"/>
              </w:rPr>
              <w:t>12:00-12:18</w:t>
            </w:r>
          </w:p>
        </w:tc>
        <w:tc>
          <w:tcPr>
            <w:tcW w:w="1659" w:type="dxa"/>
            <w:vAlign w:val="center"/>
          </w:tcPr>
          <w:p w:rsidR="003C179E" w:rsidRPr="003C179E" w:rsidRDefault="003C179E" w:rsidP="003C179E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3C179E">
              <w:rPr>
                <w:rFonts w:ascii="Times New Roman" w:eastAsia="標楷體" w:hAnsi="Times New Roman" w:cs="Times New Roman"/>
              </w:rPr>
              <w:t>52672007</w:t>
            </w:r>
          </w:p>
        </w:tc>
        <w:tc>
          <w:tcPr>
            <w:tcW w:w="1659" w:type="dxa"/>
          </w:tcPr>
          <w:p w:rsidR="003C179E" w:rsidRPr="003C179E" w:rsidRDefault="003C179E" w:rsidP="003C179E">
            <w:pPr>
              <w:jc w:val="center"/>
              <w:rPr>
                <w:rFonts w:ascii="標楷體" w:eastAsia="標楷體" w:hAnsi="標楷體"/>
              </w:rPr>
            </w:pPr>
            <w:r w:rsidRPr="003C179E">
              <w:rPr>
                <w:rFonts w:ascii="標楷體" w:eastAsia="標楷體" w:hAnsi="標楷體" w:hint="eastAsia"/>
              </w:rPr>
              <w:t>趙</w:t>
            </w:r>
            <w:r>
              <w:rPr>
                <w:rFonts w:ascii="標楷體" w:eastAsia="標楷體" w:hAnsi="標楷體" w:hint="eastAsia"/>
                <w:kern w:val="0"/>
              </w:rPr>
              <w:t>○</w:t>
            </w:r>
            <w:r w:rsidRPr="003C179E">
              <w:rPr>
                <w:rFonts w:ascii="標楷體" w:eastAsia="標楷體" w:hAnsi="標楷體" w:hint="eastAsia"/>
              </w:rPr>
              <w:t>宏</w:t>
            </w:r>
          </w:p>
        </w:tc>
      </w:tr>
      <w:tr w:rsidR="003C179E" w:rsidRPr="00130AE4" w:rsidTr="003F36E3">
        <w:tc>
          <w:tcPr>
            <w:tcW w:w="704" w:type="dxa"/>
          </w:tcPr>
          <w:p w:rsidR="003C179E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>
              <w:rPr>
                <w:rFonts w:ascii="Times New Roman" w:eastAsia="華康標楷體 Std W5" w:hAnsi="Times New Roman" w:cs="Times New Roman" w:hint="eastAsia"/>
                <w:szCs w:val="24"/>
              </w:rPr>
              <w:t>8</w:t>
            </w:r>
          </w:p>
        </w:tc>
        <w:tc>
          <w:tcPr>
            <w:tcW w:w="2614" w:type="dxa"/>
            <w:vAlign w:val="center"/>
          </w:tcPr>
          <w:p w:rsidR="003C179E" w:rsidRDefault="003C179E" w:rsidP="003C17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>
              <w:rPr>
                <w:rFonts w:ascii="Times New Roman" w:eastAsia="華康標楷體 Std W5" w:hAnsi="Times New Roman" w:cs="Times New Roman" w:hint="eastAsia"/>
                <w:szCs w:val="24"/>
              </w:rPr>
              <w:t>12:20-12:38</w:t>
            </w:r>
          </w:p>
        </w:tc>
        <w:tc>
          <w:tcPr>
            <w:tcW w:w="1659" w:type="dxa"/>
            <w:vAlign w:val="center"/>
          </w:tcPr>
          <w:p w:rsidR="003C179E" w:rsidRPr="003C179E" w:rsidRDefault="003C179E" w:rsidP="003C179E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3C179E">
              <w:rPr>
                <w:rFonts w:ascii="Times New Roman" w:eastAsia="標楷體" w:hAnsi="Times New Roman" w:cs="Times New Roman"/>
              </w:rPr>
              <w:t>52672008</w:t>
            </w:r>
          </w:p>
        </w:tc>
        <w:tc>
          <w:tcPr>
            <w:tcW w:w="1659" w:type="dxa"/>
          </w:tcPr>
          <w:p w:rsidR="003C179E" w:rsidRPr="003C179E" w:rsidRDefault="003C179E" w:rsidP="003C179E">
            <w:pPr>
              <w:jc w:val="center"/>
              <w:rPr>
                <w:rFonts w:ascii="標楷體" w:eastAsia="標楷體" w:hAnsi="標楷體"/>
              </w:rPr>
            </w:pPr>
            <w:r w:rsidRPr="003C179E">
              <w:rPr>
                <w:rFonts w:ascii="標楷體" w:eastAsia="標楷體" w:hAnsi="標楷體" w:hint="eastAsia"/>
              </w:rPr>
              <w:t>王</w:t>
            </w:r>
            <w:r>
              <w:rPr>
                <w:rFonts w:ascii="標楷體" w:eastAsia="標楷體" w:hAnsi="標楷體" w:hint="eastAsia"/>
                <w:kern w:val="0"/>
              </w:rPr>
              <w:t>○</w:t>
            </w:r>
            <w:proofErr w:type="gramStart"/>
            <w:r w:rsidRPr="003C179E">
              <w:rPr>
                <w:rFonts w:ascii="標楷體" w:eastAsia="標楷體" w:hAnsi="標楷體" w:hint="eastAsia"/>
              </w:rPr>
              <w:t>丰</w:t>
            </w:r>
            <w:proofErr w:type="gramEnd"/>
          </w:p>
        </w:tc>
      </w:tr>
    </w:tbl>
    <w:p w:rsidR="009C0944" w:rsidRPr="00130AE4" w:rsidRDefault="009C0944" w:rsidP="00F04FE7">
      <w:pPr>
        <w:ind w:firstLine="378"/>
        <w:rPr>
          <w:rFonts w:ascii="Times New Roman" w:eastAsia="華康標楷體 Std W5" w:hAnsi="Times New Roman" w:cs="Times New Roman"/>
        </w:rPr>
      </w:pPr>
    </w:p>
    <w:p w:rsidR="00C41A8C" w:rsidRPr="00903699" w:rsidRDefault="003C179E" w:rsidP="00F04FE7">
      <w:pPr>
        <w:ind w:firstLine="378"/>
        <w:rPr>
          <w:rFonts w:ascii="Times New Roman" w:eastAsia="華康標楷體 Std W5" w:hAnsi="Times New Roman" w:cs="Times New Roman"/>
          <w:b/>
        </w:rPr>
      </w:pPr>
      <w:r>
        <w:rPr>
          <w:rFonts w:ascii="Times New Roman" w:eastAsia="華康標楷體 Std W5" w:hAnsi="Times New Roman" w:cs="Times New Roman" w:hint="eastAsia"/>
          <w:b/>
        </w:rPr>
        <w:t>西</w:t>
      </w:r>
      <w:r w:rsidR="00F04FE7" w:rsidRPr="00903699">
        <w:rPr>
          <w:rFonts w:ascii="Times New Roman" w:eastAsia="華康標楷體 Std W5" w:hAnsi="Times New Roman" w:cs="Times New Roman"/>
          <w:b/>
        </w:rPr>
        <w:t>方藝術史組</w:t>
      </w:r>
    </w:p>
    <w:tbl>
      <w:tblPr>
        <w:tblStyle w:val="a3"/>
        <w:tblW w:w="0" w:type="auto"/>
        <w:tblInd w:w="403" w:type="dxa"/>
        <w:tblLook w:val="04A0" w:firstRow="1" w:lastRow="0" w:firstColumn="1" w:lastColumn="0" w:noHBand="0" w:noVBand="1"/>
      </w:tblPr>
      <w:tblGrid>
        <w:gridCol w:w="704"/>
        <w:gridCol w:w="2614"/>
        <w:gridCol w:w="1659"/>
        <w:gridCol w:w="1659"/>
      </w:tblGrid>
      <w:tr w:rsidR="00C41A8C" w:rsidRPr="00130AE4" w:rsidTr="00F94E9E">
        <w:tc>
          <w:tcPr>
            <w:tcW w:w="704" w:type="dxa"/>
          </w:tcPr>
          <w:p w:rsidR="00C41A8C" w:rsidRPr="00130AE4" w:rsidRDefault="00C41A8C" w:rsidP="001C230C">
            <w:pPr>
              <w:jc w:val="center"/>
              <w:rPr>
                <w:rFonts w:ascii="Times New Roman" w:eastAsia="華康標楷體 Std W5" w:hAnsi="Times New Roman" w:cs="Times New Roman"/>
                <w:b/>
              </w:rPr>
            </w:pPr>
            <w:r w:rsidRPr="00130AE4">
              <w:rPr>
                <w:rFonts w:ascii="Times New Roman" w:eastAsia="華康標楷體 Std W5" w:hAnsi="Times New Roman" w:cs="Times New Roman"/>
                <w:b/>
              </w:rPr>
              <w:t>序號</w:t>
            </w:r>
          </w:p>
        </w:tc>
        <w:tc>
          <w:tcPr>
            <w:tcW w:w="2614" w:type="dxa"/>
            <w:vAlign w:val="center"/>
          </w:tcPr>
          <w:p w:rsidR="00C41A8C" w:rsidRPr="00130AE4" w:rsidRDefault="00C41A8C" w:rsidP="00F94E9E">
            <w:pPr>
              <w:jc w:val="center"/>
              <w:rPr>
                <w:rFonts w:ascii="Times New Roman" w:eastAsia="華康標楷體 Std W5" w:hAnsi="Times New Roman" w:cs="Times New Roman"/>
                <w:b/>
              </w:rPr>
            </w:pPr>
            <w:r w:rsidRPr="00130AE4">
              <w:rPr>
                <w:rFonts w:ascii="Times New Roman" w:eastAsia="華康標楷體 Std W5" w:hAnsi="Times New Roman" w:cs="Times New Roman"/>
                <w:b/>
              </w:rPr>
              <w:t>口試時間</w:t>
            </w:r>
          </w:p>
        </w:tc>
        <w:tc>
          <w:tcPr>
            <w:tcW w:w="1659" w:type="dxa"/>
            <w:vAlign w:val="center"/>
          </w:tcPr>
          <w:p w:rsidR="00C41A8C" w:rsidRPr="00130AE4" w:rsidRDefault="00C41A8C" w:rsidP="00F94E9E">
            <w:pPr>
              <w:jc w:val="center"/>
              <w:rPr>
                <w:rFonts w:ascii="Times New Roman" w:eastAsia="華康標楷體 Std W5" w:hAnsi="Times New Roman" w:cs="Times New Roman"/>
                <w:b/>
              </w:rPr>
            </w:pPr>
            <w:r w:rsidRPr="00130AE4">
              <w:rPr>
                <w:rFonts w:ascii="Times New Roman" w:eastAsia="華康標楷體 Std W5" w:hAnsi="Times New Roman" w:cs="Times New Roman"/>
                <w:b/>
              </w:rPr>
              <w:t>准考證號碼</w:t>
            </w:r>
          </w:p>
        </w:tc>
        <w:tc>
          <w:tcPr>
            <w:tcW w:w="1659" w:type="dxa"/>
            <w:vAlign w:val="center"/>
          </w:tcPr>
          <w:p w:rsidR="00C41A8C" w:rsidRPr="00130AE4" w:rsidRDefault="00C41A8C" w:rsidP="00F94E9E">
            <w:pPr>
              <w:jc w:val="center"/>
              <w:rPr>
                <w:rFonts w:ascii="Times New Roman" w:eastAsia="華康標楷體 Std W5" w:hAnsi="Times New Roman" w:cs="Times New Roman"/>
                <w:b/>
              </w:rPr>
            </w:pPr>
            <w:r w:rsidRPr="00130AE4">
              <w:rPr>
                <w:rFonts w:ascii="Times New Roman" w:eastAsia="華康標楷體 Std W5" w:hAnsi="Times New Roman" w:cs="Times New Roman"/>
                <w:b/>
              </w:rPr>
              <w:t>姓名</w:t>
            </w:r>
          </w:p>
        </w:tc>
      </w:tr>
      <w:tr w:rsidR="00F94E9E" w:rsidRPr="00130AE4" w:rsidTr="00726C07">
        <w:tc>
          <w:tcPr>
            <w:tcW w:w="704" w:type="dxa"/>
          </w:tcPr>
          <w:p w:rsidR="00F94E9E" w:rsidRPr="00130AE4" w:rsidRDefault="00F94E9E" w:rsidP="00F94E9E">
            <w:pPr>
              <w:jc w:val="center"/>
              <w:rPr>
                <w:rFonts w:ascii="Times New Roman" w:eastAsia="華康標楷體 Std W5" w:hAnsi="Times New Roman" w:cs="Times New Roman"/>
              </w:rPr>
            </w:pPr>
            <w:r w:rsidRPr="00130AE4">
              <w:rPr>
                <w:rFonts w:ascii="Times New Roman" w:eastAsia="華康標楷體 Std W5" w:hAnsi="Times New Roman" w:cs="Times New Roman"/>
              </w:rPr>
              <w:t>1</w:t>
            </w:r>
          </w:p>
        </w:tc>
        <w:tc>
          <w:tcPr>
            <w:tcW w:w="2614" w:type="dxa"/>
            <w:vAlign w:val="center"/>
          </w:tcPr>
          <w:p w:rsidR="00F94E9E" w:rsidRPr="007E2BBE" w:rsidRDefault="006027E6" w:rsidP="00F94E9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027E6">
              <w:rPr>
                <w:rFonts w:ascii="Times New Roman" w:eastAsia="標楷體" w:hAnsi="Times New Roman" w:cs="Times New Roman"/>
                <w:szCs w:val="24"/>
              </w:rPr>
              <w:t>10: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00</w:t>
            </w:r>
            <w:r w:rsidRPr="006027E6">
              <w:rPr>
                <w:rFonts w:ascii="Times New Roman" w:eastAsia="標楷體" w:hAnsi="Times New Roman" w:cs="Times New Roman"/>
                <w:szCs w:val="24"/>
              </w:rPr>
              <w:t>-10: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25</w:t>
            </w:r>
          </w:p>
        </w:tc>
        <w:tc>
          <w:tcPr>
            <w:tcW w:w="1659" w:type="dxa"/>
          </w:tcPr>
          <w:p w:rsidR="00F94E9E" w:rsidRPr="007E2BBE" w:rsidRDefault="006027E6" w:rsidP="00F94E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 w:rsidRPr="006027E6">
              <w:rPr>
                <w:rFonts w:ascii="Times New Roman" w:eastAsia="標楷體" w:hAnsi="Times New Roman" w:cs="Times New Roman"/>
                <w:szCs w:val="24"/>
              </w:rPr>
              <w:t>52671001</w:t>
            </w:r>
          </w:p>
        </w:tc>
        <w:tc>
          <w:tcPr>
            <w:tcW w:w="1659" w:type="dxa"/>
            <w:vAlign w:val="center"/>
          </w:tcPr>
          <w:p w:rsidR="00F94E9E" w:rsidRPr="003C179E" w:rsidRDefault="003C179E" w:rsidP="003C179E">
            <w:pPr>
              <w:spacing w:line="120" w:lineRule="atLeast"/>
              <w:jc w:val="center"/>
              <w:rPr>
                <w:rFonts w:eastAsia="標楷體"/>
                <w:kern w:val="0"/>
              </w:rPr>
            </w:pPr>
            <w:proofErr w:type="gramStart"/>
            <w:r w:rsidRPr="001033E8">
              <w:rPr>
                <w:rFonts w:eastAsia="標楷體" w:hint="eastAsia"/>
                <w:kern w:val="0"/>
              </w:rPr>
              <w:t>李</w:t>
            </w:r>
            <w:r w:rsidR="006027E6">
              <w:rPr>
                <w:rFonts w:ascii="標楷體" w:eastAsia="標楷體" w:hAnsi="標楷體" w:hint="eastAsia"/>
                <w:kern w:val="0"/>
              </w:rPr>
              <w:t>○</w:t>
            </w:r>
            <w:r w:rsidRPr="001033E8">
              <w:rPr>
                <w:rFonts w:eastAsia="標楷體" w:hint="eastAsia"/>
                <w:kern w:val="0"/>
              </w:rPr>
              <w:t>瑜</w:t>
            </w:r>
            <w:proofErr w:type="gramEnd"/>
          </w:p>
        </w:tc>
      </w:tr>
      <w:tr w:rsidR="00F94E9E" w:rsidRPr="00130AE4" w:rsidTr="00726C07">
        <w:tc>
          <w:tcPr>
            <w:tcW w:w="704" w:type="dxa"/>
          </w:tcPr>
          <w:p w:rsidR="00F94E9E" w:rsidRPr="00130AE4" w:rsidRDefault="00F94E9E" w:rsidP="00F94E9E">
            <w:pPr>
              <w:jc w:val="center"/>
              <w:rPr>
                <w:rFonts w:ascii="Times New Roman" w:eastAsia="華康標楷體 Std W5" w:hAnsi="Times New Roman" w:cs="Times New Roman"/>
              </w:rPr>
            </w:pPr>
            <w:r w:rsidRPr="00130AE4">
              <w:rPr>
                <w:rFonts w:ascii="Times New Roman" w:eastAsia="華康標楷體 Std W5" w:hAnsi="Times New Roman" w:cs="Times New Roman"/>
              </w:rPr>
              <w:t>2</w:t>
            </w:r>
          </w:p>
        </w:tc>
        <w:tc>
          <w:tcPr>
            <w:tcW w:w="2614" w:type="dxa"/>
            <w:vAlign w:val="center"/>
          </w:tcPr>
          <w:p w:rsidR="00F94E9E" w:rsidRPr="007E2BBE" w:rsidRDefault="006027E6" w:rsidP="00F94E9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027E6">
              <w:rPr>
                <w:rFonts w:ascii="Times New Roman" w:eastAsia="標楷體" w:hAnsi="Times New Roman" w:cs="Times New Roman"/>
                <w:szCs w:val="24"/>
              </w:rPr>
              <w:t>10:30-10:55</w:t>
            </w:r>
          </w:p>
        </w:tc>
        <w:tc>
          <w:tcPr>
            <w:tcW w:w="1659" w:type="dxa"/>
          </w:tcPr>
          <w:p w:rsidR="00F94E9E" w:rsidRPr="007E2BBE" w:rsidRDefault="00E024BD" w:rsidP="00F94E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 w:rsidRPr="007E2BBE">
              <w:rPr>
                <w:rFonts w:ascii="Times New Roman" w:eastAsia="標楷體" w:hAnsi="Times New Roman" w:cs="Times New Roman"/>
                <w:szCs w:val="24"/>
              </w:rPr>
              <w:t>5</w:t>
            </w:r>
            <w:r w:rsidR="006027E6"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 w:rsidRPr="007E2BBE">
              <w:rPr>
                <w:rFonts w:ascii="Times New Roman" w:eastAsia="標楷體" w:hAnsi="Times New Roman" w:cs="Times New Roman"/>
                <w:szCs w:val="24"/>
              </w:rPr>
              <w:t>672002</w:t>
            </w:r>
          </w:p>
        </w:tc>
        <w:tc>
          <w:tcPr>
            <w:tcW w:w="1659" w:type="dxa"/>
            <w:vAlign w:val="center"/>
          </w:tcPr>
          <w:p w:rsidR="00F94E9E" w:rsidRPr="00117D81" w:rsidRDefault="003C179E" w:rsidP="00F94E9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C179E">
              <w:rPr>
                <w:rFonts w:ascii="Times New Roman" w:eastAsia="標楷體" w:hAnsi="Times New Roman" w:cs="Times New Roman" w:hint="eastAsia"/>
                <w:szCs w:val="24"/>
              </w:rPr>
              <w:t>王</w:t>
            </w:r>
            <w:r w:rsidR="006027E6">
              <w:rPr>
                <w:rFonts w:ascii="標楷體" w:eastAsia="標楷體" w:hAnsi="標楷體" w:hint="eastAsia"/>
                <w:kern w:val="0"/>
              </w:rPr>
              <w:t>○</w:t>
            </w:r>
            <w:r w:rsidRPr="003C179E">
              <w:rPr>
                <w:rFonts w:ascii="Times New Roman" w:eastAsia="標楷體" w:hAnsi="Times New Roman" w:cs="Times New Roman" w:hint="eastAsia"/>
                <w:szCs w:val="24"/>
              </w:rPr>
              <w:t>立</w:t>
            </w:r>
          </w:p>
        </w:tc>
      </w:tr>
      <w:tr w:rsidR="00F94E9E" w:rsidRPr="00130AE4" w:rsidTr="00726C07">
        <w:tc>
          <w:tcPr>
            <w:tcW w:w="704" w:type="dxa"/>
          </w:tcPr>
          <w:p w:rsidR="00F94E9E" w:rsidRPr="00130AE4" w:rsidRDefault="00F94E9E" w:rsidP="00F94E9E">
            <w:pPr>
              <w:jc w:val="center"/>
              <w:rPr>
                <w:rFonts w:ascii="Times New Roman" w:eastAsia="華康標楷體 Std W5" w:hAnsi="Times New Roman" w:cs="Times New Roman"/>
              </w:rPr>
            </w:pPr>
            <w:r w:rsidRPr="00130AE4">
              <w:rPr>
                <w:rFonts w:ascii="Times New Roman" w:eastAsia="華康標楷體 Std W5" w:hAnsi="Times New Roman" w:cs="Times New Roman"/>
              </w:rPr>
              <w:t>3</w:t>
            </w:r>
          </w:p>
        </w:tc>
        <w:tc>
          <w:tcPr>
            <w:tcW w:w="2614" w:type="dxa"/>
            <w:vAlign w:val="center"/>
          </w:tcPr>
          <w:p w:rsidR="00F94E9E" w:rsidRPr="007E2BBE" w:rsidRDefault="006027E6" w:rsidP="00F94E9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027E6">
              <w:rPr>
                <w:rFonts w:ascii="Times New Roman" w:eastAsia="標楷體" w:hAnsi="Times New Roman" w:cs="Times New Roman"/>
                <w:szCs w:val="24"/>
              </w:rPr>
              <w:t>11:00-11:25</w:t>
            </w:r>
          </w:p>
        </w:tc>
        <w:tc>
          <w:tcPr>
            <w:tcW w:w="1659" w:type="dxa"/>
          </w:tcPr>
          <w:p w:rsidR="00F94E9E" w:rsidRPr="007E2BBE" w:rsidRDefault="00E024BD" w:rsidP="00F94E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 w:rsidRPr="007E2BBE">
              <w:rPr>
                <w:rFonts w:ascii="Times New Roman" w:eastAsia="標楷體" w:hAnsi="Times New Roman" w:cs="Times New Roman"/>
                <w:szCs w:val="24"/>
              </w:rPr>
              <w:t>5</w:t>
            </w:r>
            <w:r w:rsidR="006027E6"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 w:rsidRPr="007E2BBE">
              <w:rPr>
                <w:rFonts w:ascii="Times New Roman" w:eastAsia="標楷體" w:hAnsi="Times New Roman" w:cs="Times New Roman"/>
                <w:szCs w:val="24"/>
              </w:rPr>
              <w:t>67200</w:t>
            </w:r>
            <w:r w:rsidR="00F32A30"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</w:p>
        </w:tc>
        <w:tc>
          <w:tcPr>
            <w:tcW w:w="1659" w:type="dxa"/>
            <w:vAlign w:val="center"/>
          </w:tcPr>
          <w:p w:rsidR="00F94E9E" w:rsidRPr="00117D81" w:rsidRDefault="003C179E" w:rsidP="00F94E9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C179E">
              <w:rPr>
                <w:rFonts w:ascii="Times New Roman" w:eastAsia="標楷體" w:hAnsi="Times New Roman" w:cs="Times New Roman" w:hint="eastAsia"/>
                <w:szCs w:val="24"/>
              </w:rPr>
              <w:t>簡</w:t>
            </w:r>
            <w:r w:rsidR="006027E6">
              <w:rPr>
                <w:rFonts w:ascii="標楷體" w:eastAsia="標楷體" w:hAnsi="標楷體" w:hint="eastAsia"/>
                <w:kern w:val="0"/>
              </w:rPr>
              <w:t>○</w:t>
            </w:r>
            <w:r w:rsidRPr="003C179E">
              <w:rPr>
                <w:rFonts w:ascii="Times New Roman" w:eastAsia="標楷體" w:hAnsi="Times New Roman" w:cs="Times New Roman" w:hint="eastAsia"/>
                <w:szCs w:val="24"/>
              </w:rPr>
              <w:t>芯</w:t>
            </w:r>
          </w:p>
        </w:tc>
      </w:tr>
      <w:tr w:rsidR="00F94E9E" w:rsidRPr="00130AE4" w:rsidTr="00726C07">
        <w:tc>
          <w:tcPr>
            <w:tcW w:w="704" w:type="dxa"/>
          </w:tcPr>
          <w:p w:rsidR="00F94E9E" w:rsidRPr="00130AE4" w:rsidRDefault="00F94E9E" w:rsidP="00F94E9E">
            <w:pPr>
              <w:jc w:val="center"/>
              <w:rPr>
                <w:rFonts w:ascii="Times New Roman" w:eastAsia="華康標楷體 Std W5" w:hAnsi="Times New Roman" w:cs="Times New Roman"/>
              </w:rPr>
            </w:pPr>
            <w:r w:rsidRPr="00130AE4">
              <w:rPr>
                <w:rFonts w:ascii="Times New Roman" w:eastAsia="華康標楷體 Std W5" w:hAnsi="Times New Roman" w:cs="Times New Roman"/>
              </w:rPr>
              <w:t>4</w:t>
            </w:r>
          </w:p>
        </w:tc>
        <w:tc>
          <w:tcPr>
            <w:tcW w:w="2614" w:type="dxa"/>
            <w:vAlign w:val="center"/>
          </w:tcPr>
          <w:p w:rsidR="00F94E9E" w:rsidRPr="007E2BBE" w:rsidRDefault="006027E6" w:rsidP="00F94E9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027E6">
              <w:rPr>
                <w:rFonts w:ascii="Times New Roman" w:eastAsia="標楷體" w:hAnsi="Times New Roman" w:cs="Times New Roman"/>
                <w:szCs w:val="24"/>
              </w:rPr>
              <w:t>11:30-11:55</w:t>
            </w:r>
          </w:p>
        </w:tc>
        <w:tc>
          <w:tcPr>
            <w:tcW w:w="1659" w:type="dxa"/>
          </w:tcPr>
          <w:p w:rsidR="00F94E9E" w:rsidRPr="007E2BBE" w:rsidRDefault="00F94E9E" w:rsidP="00F94E9E">
            <w:pPr>
              <w:jc w:val="center"/>
              <w:rPr>
                <w:rFonts w:ascii="Times New Roman" w:eastAsia="華康標楷體 Std W5" w:hAnsi="Times New Roman" w:cs="Times New Roman"/>
                <w:szCs w:val="24"/>
              </w:rPr>
            </w:pPr>
            <w:r w:rsidRPr="007E2BBE">
              <w:rPr>
                <w:rFonts w:ascii="Times New Roman" w:eastAsia="標楷體" w:hAnsi="Times New Roman" w:cs="Times New Roman"/>
                <w:szCs w:val="24"/>
              </w:rPr>
              <w:t>5</w:t>
            </w:r>
            <w:r w:rsidR="006027E6"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 w:rsidRPr="007E2BBE">
              <w:rPr>
                <w:rFonts w:ascii="Times New Roman" w:eastAsia="標楷體" w:hAnsi="Times New Roman" w:cs="Times New Roman"/>
                <w:szCs w:val="24"/>
              </w:rPr>
              <w:t>67200</w:t>
            </w:r>
            <w:r w:rsidR="00F32A30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</w:p>
        </w:tc>
        <w:tc>
          <w:tcPr>
            <w:tcW w:w="1659" w:type="dxa"/>
            <w:vAlign w:val="center"/>
          </w:tcPr>
          <w:p w:rsidR="00F94E9E" w:rsidRPr="00117D81" w:rsidRDefault="003C179E" w:rsidP="00F94E9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C179E">
              <w:rPr>
                <w:rFonts w:ascii="Times New Roman" w:eastAsia="標楷體" w:hAnsi="Times New Roman" w:cs="Times New Roman" w:hint="eastAsia"/>
                <w:szCs w:val="24"/>
              </w:rPr>
              <w:t>楊</w:t>
            </w:r>
            <w:r w:rsidR="006027E6">
              <w:rPr>
                <w:rFonts w:ascii="標楷體" w:eastAsia="標楷體" w:hAnsi="標楷體" w:hint="eastAsia"/>
                <w:kern w:val="0"/>
              </w:rPr>
              <w:t>○</w:t>
            </w:r>
            <w:r w:rsidRPr="003C179E">
              <w:rPr>
                <w:rFonts w:ascii="Times New Roman" w:eastAsia="標楷體" w:hAnsi="Times New Roman" w:cs="Times New Roman" w:hint="eastAsia"/>
                <w:szCs w:val="24"/>
              </w:rPr>
              <w:t>箏</w:t>
            </w:r>
          </w:p>
        </w:tc>
      </w:tr>
    </w:tbl>
    <w:p w:rsidR="00C41A8C" w:rsidRPr="00130AE4" w:rsidRDefault="00C41A8C" w:rsidP="00C41A8C">
      <w:pPr>
        <w:rPr>
          <w:rFonts w:ascii="Times New Roman" w:eastAsia="華康標楷體 Std W5" w:hAnsi="Times New Roman" w:cs="Times New Roman"/>
        </w:rPr>
      </w:pPr>
    </w:p>
    <w:p w:rsidR="00C41A8C" w:rsidRPr="00130AE4" w:rsidRDefault="00F04FE7" w:rsidP="00C41A8C">
      <w:pPr>
        <w:rPr>
          <w:rFonts w:ascii="Times New Roman" w:eastAsia="華康標楷體 Std W5" w:hAnsi="Times New Roman" w:cs="Times New Roman"/>
        </w:rPr>
      </w:pPr>
      <w:r w:rsidRPr="00130AE4">
        <w:rPr>
          <w:rFonts w:ascii="Times New Roman" w:eastAsia="華康標楷體 Std W5" w:hAnsi="Times New Roman" w:cs="Times New Roman"/>
        </w:rPr>
        <w:t>4</w:t>
      </w:r>
      <w:r w:rsidR="00C41A8C" w:rsidRPr="00130AE4">
        <w:rPr>
          <w:rFonts w:ascii="Times New Roman" w:eastAsia="華康標楷體 Std W5" w:hAnsi="Times New Roman" w:cs="Times New Roman"/>
        </w:rPr>
        <w:t>.</w:t>
      </w:r>
      <w:r w:rsidR="001C230C" w:rsidRPr="00130AE4">
        <w:rPr>
          <w:rFonts w:ascii="Times New Roman" w:eastAsia="華康標楷體 Std W5" w:hAnsi="Times New Roman" w:cs="Times New Roman"/>
        </w:rPr>
        <w:t xml:space="preserve"> </w:t>
      </w:r>
      <w:proofErr w:type="gramStart"/>
      <w:r w:rsidR="00E12638" w:rsidRPr="00130AE4">
        <w:rPr>
          <w:rFonts w:ascii="Times New Roman" w:eastAsia="華康標楷體 Std W5" w:hAnsi="Times New Roman" w:cs="Times New Roman"/>
        </w:rPr>
        <w:t>複</w:t>
      </w:r>
      <w:proofErr w:type="gramEnd"/>
      <w:r w:rsidR="00E12638" w:rsidRPr="00130AE4">
        <w:rPr>
          <w:rFonts w:ascii="Times New Roman" w:eastAsia="華康標楷體 Std W5" w:hAnsi="Times New Roman" w:cs="Times New Roman"/>
        </w:rPr>
        <w:t>試當天請</w:t>
      </w:r>
      <w:r w:rsidR="001C230C" w:rsidRPr="00130AE4">
        <w:rPr>
          <w:rFonts w:ascii="Times New Roman" w:eastAsia="華康標楷體 Std W5" w:hAnsi="Times New Roman" w:cs="Times New Roman"/>
        </w:rPr>
        <w:t>攜帶</w:t>
      </w:r>
      <w:r w:rsidR="0015666D" w:rsidRPr="00130AE4">
        <w:rPr>
          <w:rFonts w:ascii="Times New Roman" w:eastAsia="華康標楷體 Std W5" w:hAnsi="Times New Roman" w:cs="Times New Roman"/>
        </w:rPr>
        <w:t>准考證及</w:t>
      </w:r>
      <w:r w:rsidR="001C230C" w:rsidRPr="00130AE4">
        <w:rPr>
          <w:rFonts w:ascii="Times New Roman" w:eastAsia="華康標楷體 Std W5" w:hAnsi="Times New Roman" w:cs="Times New Roman"/>
        </w:rPr>
        <w:t>身分證</w:t>
      </w:r>
      <w:r w:rsidR="00130AE4" w:rsidRPr="00130AE4">
        <w:rPr>
          <w:rFonts w:ascii="Times New Roman" w:eastAsia="華康標楷體 Std W5" w:hAnsi="Times New Roman" w:cs="Times New Roman"/>
        </w:rPr>
        <w:t>件</w:t>
      </w:r>
      <w:r w:rsidR="001C230C" w:rsidRPr="00130AE4">
        <w:rPr>
          <w:rFonts w:ascii="Times New Roman" w:eastAsia="華康標楷體 Std W5" w:hAnsi="Times New Roman" w:cs="Times New Roman"/>
        </w:rPr>
        <w:t>，</w:t>
      </w:r>
      <w:r w:rsidR="002A6300" w:rsidRPr="00130AE4">
        <w:rPr>
          <w:rFonts w:ascii="Times New Roman" w:eastAsia="華康標楷體 Std W5" w:hAnsi="Times New Roman" w:cs="Times New Roman"/>
        </w:rPr>
        <w:t>並</w:t>
      </w:r>
      <w:r w:rsidR="001C230C" w:rsidRPr="00130AE4">
        <w:rPr>
          <w:rFonts w:ascii="Times New Roman" w:eastAsia="華康標楷體 Std W5" w:hAnsi="Times New Roman" w:cs="Times New Roman"/>
        </w:rPr>
        <w:t>準時應試。</w:t>
      </w:r>
    </w:p>
    <w:p w:rsidR="00BB74DA" w:rsidRPr="00130AE4" w:rsidRDefault="00F04FE7" w:rsidP="00BB74DA">
      <w:pPr>
        <w:rPr>
          <w:rFonts w:ascii="Times New Roman" w:eastAsia="華康標楷體 Std W5" w:hAnsi="Times New Roman" w:cs="Times New Roman"/>
        </w:rPr>
      </w:pPr>
      <w:r w:rsidRPr="00130AE4">
        <w:rPr>
          <w:rFonts w:ascii="Times New Roman" w:eastAsia="華康標楷體 Std W5" w:hAnsi="Times New Roman" w:cs="Times New Roman"/>
        </w:rPr>
        <w:t>5</w:t>
      </w:r>
      <w:r w:rsidR="00C41A8C" w:rsidRPr="00130AE4">
        <w:rPr>
          <w:rFonts w:ascii="Times New Roman" w:eastAsia="華康標楷體 Std W5" w:hAnsi="Times New Roman" w:cs="Times New Roman"/>
        </w:rPr>
        <w:t xml:space="preserve">. </w:t>
      </w:r>
      <w:r w:rsidR="00BB74DA" w:rsidRPr="00130AE4">
        <w:rPr>
          <w:rFonts w:ascii="Times New Roman" w:eastAsia="華康標楷體 Std W5" w:hAnsi="Times New Roman" w:cs="Times New Roman"/>
        </w:rPr>
        <w:t>其他注意事項請依本校</w:t>
      </w:r>
      <w:r w:rsidR="00BB74DA" w:rsidRPr="00130AE4">
        <w:rPr>
          <w:rFonts w:ascii="Times New Roman" w:eastAsia="華康標楷體 Std W5" w:hAnsi="Times New Roman" w:cs="Times New Roman"/>
        </w:rPr>
        <w:t xml:space="preserve"> </w:t>
      </w:r>
      <w:r w:rsidR="007912A3">
        <w:rPr>
          <w:rFonts w:ascii="Times New Roman" w:eastAsia="華康標楷體 Std W5" w:hAnsi="Times New Roman" w:cs="Times New Roman" w:hint="eastAsia"/>
        </w:rPr>
        <w:t>11</w:t>
      </w:r>
      <w:r w:rsidR="00684EF2">
        <w:rPr>
          <w:rFonts w:ascii="Times New Roman" w:eastAsia="華康標楷體 Std W5" w:hAnsi="Times New Roman" w:cs="Times New Roman"/>
        </w:rPr>
        <w:t>2</w:t>
      </w:r>
      <w:r w:rsidR="00BB74DA" w:rsidRPr="00130AE4">
        <w:rPr>
          <w:rFonts w:ascii="Times New Roman" w:eastAsia="華康標楷體 Std W5" w:hAnsi="Times New Roman" w:cs="Times New Roman"/>
        </w:rPr>
        <w:t xml:space="preserve"> </w:t>
      </w:r>
      <w:r w:rsidR="00BB74DA" w:rsidRPr="00130AE4">
        <w:rPr>
          <w:rFonts w:ascii="Times New Roman" w:eastAsia="華康標楷體 Std W5" w:hAnsi="Times New Roman" w:cs="Times New Roman"/>
        </w:rPr>
        <w:t>學年度碩士班</w:t>
      </w:r>
      <w:r w:rsidR="00E12638" w:rsidRPr="00130AE4">
        <w:rPr>
          <w:rFonts w:ascii="Times New Roman" w:eastAsia="華康標楷體 Std W5" w:hAnsi="Times New Roman" w:cs="Times New Roman"/>
        </w:rPr>
        <w:t>甄試入學</w:t>
      </w:r>
      <w:r w:rsidR="00BB74DA" w:rsidRPr="00130AE4">
        <w:rPr>
          <w:rFonts w:ascii="Times New Roman" w:eastAsia="華康標楷體 Std W5" w:hAnsi="Times New Roman" w:cs="Times New Roman"/>
        </w:rPr>
        <w:t>簡章相關規定辦理。</w:t>
      </w:r>
    </w:p>
    <w:p w:rsidR="00257A28" w:rsidRDefault="00F04FE7" w:rsidP="00C41A8C">
      <w:pPr>
        <w:rPr>
          <w:rFonts w:ascii="Times New Roman" w:eastAsia="華康標楷體 Std W5" w:hAnsi="Times New Roman" w:cs="Times New Roman"/>
        </w:rPr>
      </w:pPr>
      <w:r w:rsidRPr="00130AE4">
        <w:rPr>
          <w:rFonts w:ascii="Times New Roman" w:eastAsia="華康標楷體 Std W5" w:hAnsi="Times New Roman" w:cs="Times New Roman"/>
        </w:rPr>
        <w:t>6</w:t>
      </w:r>
      <w:r w:rsidR="00C41A8C" w:rsidRPr="00130AE4">
        <w:rPr>
          <w:rFonts w:ascii="Times New Roman" w:eastAsia="華康標楷體 Std W5" w:hAnsi="Times New Roman" w:cs="Times New Roman"/>
        </w:rPr>
        <w:t xml:space="preserve">. </w:t>
      </w:r>
      <w:r w:rsidR="0015666D" w:rsidRPr="00130AE4">
        <w:rPr>
          <w:rFonts w:ascii="Times New Roman" w:eastAsia="華康標楷體 Std W5" w:hAnsi="Times New Roman" w:cs="Times New Roman"/>
        </w:rPr>
        <w:t>聯絡</w:t>
      </w:r>
      <w:r w:rsidR="005870A7">
        <w:rPr>
          <w:rFonts w:ascii="Times New Roman" w:eastAsia="華康標楷體 Std W5" w:hAnsi="Times New Roman" w:cs="Times New Roman" w:hint="eastAsia"/>
        </w:rPr>
        <w:t>資訊</w:t>
      </w:r>
      <w:r w:rsidR="0015666D" w:rsidRPr="00130AE4">
        <w:rPr>
          <w:rFonts w:ascii="Times New Roman" w:eastAsia="華康標楷體 Std W5" w:hAnsi="Times New Roman" w:cs="Times New Roman"/>
        </w:rPr>
        <w:t>：</w:t>
      </w:r>
      <w:r w:rsidR="00C41A8C" w:rsidRPr="00130AE4">
        <w:rPr>
          <w:rFonts w:ascii="Times New Roman" w:eastAsia="華康標楷體 Std W5" w:hAnsi="Times New Roman" w:cs="Times New Roman"/>
        </w:rPr>
        <w:t>（</w:t>
      </w:r>
      <w:r w:rsidR="00C41A8C" w:rsidRPr="00130AE4">
        <w:rPr>
          <w:rFonts w:ascii="Times New Roman" w:eastAsia="華康標楷體 Std W5" w:hAnsi="Times New Roman" w:cs="Times New Roman"/>
        </w:rPr>
        <w:t>02</w:t>
      </w:r>
      <w:r w:rsidR="00C41A8C" w:rsidRPr="00130AE4">
        <w:rPr>
          <w:rFonts w:ascii="Times New Roman" w:eastAsia="華康標楷體 Std W5" w:hAnsi="Times New Roman" w:cs="Times New Roman"/>
        </w:rPr>
        <w:t>）</w:t>
      </w:r>
      <w:r w:rsidR="0015666D" w:rsidRPr="00130AE4">
        <w:rPr>
          <w:rFonts w:ascii="Times New Roman" w:eastAsia="華康標楷體 Std W5" w:hAnsi="Times New Roman" w:cs="Times New Roman"/>
        </w:rPr>
        <w:t>77</w:t>
      </w:r>
      <w:r w:rsidR="007912A3">
        <w:rPr>
          <w:rFonts w:ascii="Times New Roman" w:eastAsia="華康標楷體 Std W5" w:hAnsi="Times New Roman" w:cs="Times New Roman" w:hint="eastAsia"/>
        </w:rPr>
        <w:t>49</w:t>
      </w:r>
      <w:r w:rsidR="00C41A8C" w:rsidRPr="00130AE4">
        <w:rPr>
          <w:rFonts w:ascii="Times New Roman" w:eastAsia="華康標楷體 Std W5" w:hAnsi="Times New Roman" w:cs="Times New Roman"/>
        </w:rPr>
        <w:t>-</w:t>
      </w:r>
      <w:r w:rsidR="0015666D" w:rsidRPr="00130AE4">
        <w:rPr>
          <w:rFonts w:ascii="Times New Roman" w:eastAsia="華康標楷體 Std W5" w:hAnsi="Times New Roman" w:cs="Times New Roman"/>
        </w:rPr>
        <w:t>5605</w:t>
      </w:r>
      <w:r w:rsidR="007912A3" w:rsidRPr="00130AE4">
        <w:rPr>
          <w:rFonts w:ascii="Times New Roman" w:eastAsia="華康標楷體 Std W5" w:hAnsi="Times New Roman" w:cs="Times New Roman"/>
        </w:rPr>
        <w:t>。</w:t>
      </w:r>
    </w:p>
    <w:p w:rsidR="00D77F09" w:rsidRPr="00130AE4" w:rsidRDefault="00484A4D">
      <w:pPr>
        <w:rPr>
          <w:rFonts w:ascii="Times New Roman" w:eastAsia="華康標楷體 Std W5" w:hAnsi="Times New Roman" w:cs="Times New Roman"/>
        </w:rPr>
      </w:pPr>
      <w:r>
        <w:rPr>
          <w:rFonts w:ascii="Times New Roman" w:eastAsia="華康標楷體 Std W5" w:hAnsi="Times New Roman" w:cs="Times New Roman" w:hint="eastAsia"/>
        </w:rPr>
        <w:t>7.</w:t>
      </w:r>
      <w:r w:rsidR="00DD1117">
        <w:rPr>
          <w:rFonts w:ascii="Times New Roman" w:eastAsia="華康標楷體 Std W5" w:hAnsi="Times New Roman" w:cs="Times New Roman" w:hint="eastAsia"/>
          <w:b/>
        </w:rPr>
        <w:t xml:space="preserve"> </w:t>
      </w:r>
      <w:r w:rsidR="006629E0" w:rsidRPr="002973A7">
        <w:rPr>
          <w:rFonts w:ascii="Times New Roman" w:eastAsia="華康標楷體 Std W5" w:hAnsi="Times New Roman" w:cs="Times New Roman" w:hint="eastAsia"/>
        </w:rPr>
        <w:t>考試防疫措施：</w:t>
      </w:r>
      <w:r w:rsidRPr="006629E0">
        <w:rPr>
          <w:rFonts w:ascii="Times New Roman" w:eastAsia="華康標楷體 Std W5" w:hAnsi="Times New Roman" w:cs="Times New Roman" w:hint="eastAsia"/>
          <w:b/>
          <w:color w:val="FF0000"/>
        </w:rPr>
        <w:t>請考生</w:t>
      </w:r>
      <w:r w:rsidR="00DD1117" w:rsidRPr="006629E0">
        <w:rPr>
          <w:rFonts w:ascii="Times New Roman" w:eastAsia="華康標楷體 Std W5" w:hAnsi="Times New Roman" w:cs="Times New Roman" w:hint="eastAsia"/>
          <w:b/>
          <w:color w:val="FF0000"/>
        </w:rPr>
        <w:t>戴</w:t>
      </w:r>
      <w:r w:rsidRPr="006629E0">
        <w:rPr>
          <w:rFonts w:ascii="Times New Roman" w:eastAsia="華康標楷體 Std W5" w:hAnsi="Times New Roman" w:cs="Times New Roman" w:hint="eastAsia"/>
          <w:b/>
          <w:color w:val="FF0000"/>
        </w:rPr>
        <w:t>口罩</w:t>
      </w:r>
      <w:r w:rsidR="00DD1117" w:rsidRPr="006629E0">
        <w:rPr>
          <w:rFonts w:ascii="Times New Roman" w:eastAsia="華康標楷體 Std W5" w:hAnsi="Times New Roman" w:cs="Times New Roman" w:hint="eastAsia"/>
          <w:b/>
          <w:color w:val="FF0000"/>
        </w:rPr>
        <w:t>應試，報到時需配合體溫量測與雙手</w:t>
      </w:r>
      <w:r w:rsidR="00213623" w:rsidRPr="006629E0">
        <w:rPr>
          <w:rFonts w:ascii="Times New Roman" w:eastAsia="華康標楷體 Std W5" w:hAnsi="Times New Roman" w:cs="Times New Roman" w:hint="eastAsia"/>
          <w:b/>
          <w:color w:val="FF0000"/>
        </w:rPr>
        <w:t>酒精消毒</w:t>
      </w:r>
      <w:r w:rsidRPr="006629E0">
        <w:rPr>
          <w:rFonts w:ascii="Times New Roman" w:eastAsia="華康標楷體 Std W5" w:hAnsi="Times New Roman" w:cs="Times New Roman" w:hint="eastAsia"/>
          <w:b/>
          <w:color w:val="FF0000"/>
        </w:rPr>
        <w:t>。</w:t>
      </w:r>
      <w:r w:rsidR="00B61119" w:rsidRPr="00BA719C">
        <w:rPr>
          <w:rFonts w:ascii="標楷體" w:eastAsia="標楷體" w:hAnsi="標楷體"/>
          <w:szCs w:val="24"/>
        </w:rPr>
        <w:t>考生若有發燒</w:t>
      </w:r>
      <w:r w:rsidR="00B61119">
        <w:rPr>
          <w:rFonts w:ascii="標楷體" w:eastAsia="標楷體" w:hAnsi="標楷體"/>
          <w:szCs w:val="24"/>
        </w:rPr>
        <w:t>、咳嗽</w:t>
      </w:r>
      <w:r w:rsidR="00B61119" w:rsidRPr="00BA719C">
        <w:rPr>
          <w:rFonts w:ascii="標楷體" w:eastAsia="標楷體" w:hAnsi="標楷體"/>
          <w:szCs w:val="24"/>
        </w:rPr>
        <w:t>等症狀</w:t>
      </w:r>
      <w:r w:rsidR="00B61119" w:rsidRPr="00BA719C">
        <w:rPr>
          <w:rFonts w:ascii="標楷體" w:eastAsia="標楷體" w:hAnsi="標楷體"/>
          <w:b/>
          <w:color w:val="FF0000"/>
          <w:szCs w:val="24"/>
        </w:rPr>
        <w:t>應主動告知</w:t>
      </w:r>
      <w:r w:rsidR="00B61119" w:rsidRPr="00BA719C">
        <w:rPr>
          <w:rFonts w:ascii="標楷體" w:eastAsia="標楷體" w:hAnsi="標楷體"/>
          <w:szCs w:val="24"/>
        </w:rPr>
        <w:t>，</w:t>
      </w:r>
      <w:r w:rsidR="006F503E">
        <w:rPr>
          <w:rFonts w:ascii="標楷體" w:eastAsia="標楷體" w:hAnsi="標楷體" w:hint="eastAsia"/>
          <w:szCs w:val="24"/>
        </w:rPr>
        <w:t>並</w:t>
      </w:r>
      <w:r w:rsidR="00B61119" w:rsidRPr="00BA719C">
        <w:rPr>
          <w:rFonts w:ascii="標楷體" w:eastAsia="標楷體" w:hAnsi="標楷體"/>
          <w:szCs w:val="24"/>
        </w:rPr>
        <w:t>請</w:t>
      </w:r>
      <w:r w:rsidR="00B61119">
        <w:rPr>
          <w:rFonts w:ascii="標楷體" w:eastAsia="標楷體" w:hAnsi="標楷體"/>
          <w:szCs w:val="24"/>
        </w:rPr>
        <w:t>試務人員協助安排至獨立或較空曠之等待區</w:t>
      </w:r>
      <w:r w:rsidR="00B61119" w:rsidRPr="00BA719C">
        <w:rPr>
          <w:rFonts w:ascii="標楷體" w:eastAsia="標楷體" w:hAnsi="標楷體"/>
          <w:szCs w:val="24"/>
        </w:rPr>
        <w:t>。</w:t>
      </w:r>
    </w:p>
    <w:sectPr w:rsidR="00D77F09" w:rsidRPr="00130AE4" w:rsidSect="009C0944">
      <w:pgSz w:w="11906" w:h="16838"/>
      <w:pgMar w:top="709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76E0" w:rsidRDefault="00F776E0" w:rsidP="00F04FE7">
      <w:r>
        <w:separator/>
      </w:r>
    </w:p>
  </w:endnote>
  <w:endnote w:type="continuationSeparator" w:id="0">
    <w:p w:rsidR="00F776E0" w:rsidRDefault="00F776E0" w:rsidP="00F04F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華康標楷體 Std W5">
    <w:panose1 w:val="030005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76E0" w:rsidRDefault="00F776E0" w:rsidP="00F04FE7">
      <w:r>
        <w:separator/>
      </w:r>
    </w:p>
  </w:footnote>
  <w:footnote w:type="continuationSeparator" w:id="0">
    <w:p w:rsidR="00F776E0" w:rsidRDefault="00F776E0" w:rsidP="00F04F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YzMzEyNrQ0MjNQ0lEKTi0uzszPAykwrAUAgo3qVywAAAA="/>
  </w:docVars>
  <w:rsids>
    <w:rsidRoot w:val="00C41A8C"/>
    <w:rsid w:val="00034B40"/>
    <w:rsid w:val="00035F27"/>
    <w:rsid w:val="000D793E"/>
    <w:rsid w:val="00130AE4"/>
    <w:rsid w:val="00140D3A"/>
    <w:rsid w:val="0015666D"/>
    <w:rsid w:val="00160190"/>
    <w:rsid w:val="00181F52"/>
    <w:rsid w:val="00197CD4"/>
    <w:rsid w:val="001C230C"/>
    <w:rsid w:val="00213623"/>
    <w:rsid w:val="002367C7"/>
    <w:rsid w:val="00257A28"/>
    <w:rsid w:val="002973A7"/>
    <w:rsid w:val="002A6300"/>
    <w:rsid w:val="002C25DE"/>
    <w:rsid w:val="00312372"/>
    <w:rsid w:val="00377586"/>
    <w:rsid w:val="003C179E"/>
    <w:rsid w:val="003C60D7"/>
    <w:rsid w:val="003E1C06"/>
    <w:rsid w:val="0046126A"/>
    <w:rsid w:val="00466555"/>
    <w:rsid w:val="00484A4D"/>
    <w:rsid w:val="0049340B"/>
    <w:rsid w:val="004958F1"/>
    <w:rsid w:val="005306FF"/>
    <w:rsid w:val="00577529"/>
    <w:rsid w:val="005870A7"/>
    <w:rsid w:val="005C1A2D"/>
    <w:rsid w:val="005D4061"/>
    <w:rsid w:val="006027BC"/>
    <w:rsid w:val="006027E6"/>
    <w:rsid w:val="00653FD2"/>
    <w:rsid w:val="006629E0"/>
    <w:rsid w:val="00684EF2"/>
    <w:rsid w:val="006A3BAD"/>
    <w:rsid w:val="006A58B5"/>
    <w:rsid w:val="006F503E"/>
    <w:rsid w:val="007007A2"/>
    <w:rsid w:val="00706962"/>
    <w:rsid w:val="00723C56"/>
    <w:rsid w:val="007300F2"/>
    <w:rsid w:val="007658EB"/>
    <w:rsid w:val="00786E76"/>
    <w:rsid w:val="007912A3"/>
    <w:rsid w:val="007C0DAA"/>
    <w:rsid w:val="007E2BBE"/>
    <w:rsid w:val="008048E6"/>
    <w:rsid w:val="00810378"/>
    <w:rsid w:val="008477DD"/>
    <w:rsid w:val="00852840"/>
    <w:rsid w:val="00860D2A"/>
    <w:rsid w:val="008A057D"/>
    <w:rsid w:val="008C6542"/>
    <w:rsid w:val="008F7DE1"/>
    <w:rsid w:val="00903699"/>
    <w:rsid w:val="00912756"/>
    <w:rsid w:val="00931190"/>
    <w:rsid w:val="009479DE"/>
    <w:rsid w:val="00996EC4"/>
    <w:rsid w:val="009B2F17"/>
    <w:rsid w:val="009C0944"/>
    <w:rsid w:val="009E0546"/>
    <w:rsid w:val="00A25D60"/>
    <w:rsid w:val="00AD3443"/>
    <w:rsid w:val="00B0591C"/>
    <w:rsid w:val="00B32A1B"/>
    <w:rsid w:val="00B43A2B"/>
    <w:rsid w:val="00B61119"/>
    <w:rsid w:val="00B7756E"/>
    <w:rsid w:val="00BB74DA"/>
    <w:rsid w:val="00BD79BE"/>
    <w:rsid w:val="00C065BD"/>
    <w:rsid w:val="00C12D89"/>
    <w:rsid w:val="00C15C0E"/>
    <w:rsid w:val="00C41A8C"/>
    <w:rsid w:val="00C44A23"/>
    <w:rsid w:val="00C525E7"/>
    <w:rsid w:val="00C60FF7"/>
    <w:rsid w:val="00C6631C"/>
    <w:rsid w:val="00CA2E5D"/>
    <w:rsid w:val="00CA418B"/>
    <w:rsid w:val="00CB17F1"/>
    <w:rsid w:val="00D076E7"/>
    <w:rsid w:val="00D76BED"/>
    <w:rsid w:val="00D77F09"/>
    <w:rsid w:val="00D929C4"/>
    <w:rsid w:val="00D93723"/>
    <w:rsid w:val="00D97886"/>
    <w:rsid w:val="00DB3E92"/>
    <w:rsid w:val="00DC33A5"/>
    <w:rsid w:val="00DD1117"/>
    <w:rsid w:val="00E024BD"/>
    <w:rsid w:val="00E11305"/>
    <w:rsid w:val="00E12638"/>
    <w:rsid w:val="00E367DB"/>
    <w:rsid w:val="00E81B7A"/>
    <w:rsid w:val="00EC268E"/>
    <w:rsid w:val="00ED48BB"/>
    <w:rsid w:val="00EE674F"/>
    <w:rsid w:val="00F04FE7"/>
    <w:rsid w:val="00F32A30"/>
    <w:rsid w:val="00F415A5"/>
    <w:rsid w:val="00F776E0"/>
    <w:rsid w:val="00F94E9E"/>
    <w:rsid w:val="00FD3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424FB2"/>
  <w15:chartTrackingRefBased/>
  <w15:docId w15:val="{E3E7E0D2-9FD1-4E35-8EFA-98A9B0FB1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41A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1C230C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1C230C"/>
  </w:style>
  <w:style w:type="character" w:customStyle="1" w:styleId="a6">
    <w:name w:val="註解文字 字元"/>
    <w:basedOn w:val="a0"/>
    <w:link w:val="a5"/>
    <w:uiPriority w:val="99"/>
    <w:semiHidden/>
    <w:rsid w:val="001C230C"/>
  </w:style>
  <w:style w:type="paragraph" w:styleId="a7">
    <w:name w:val="annotation subject"/>
    <w:basedOn w:val="a5"/>
    <w:next w:val="a5"/>
    <w:link w:val="a8"/>
    <w:uiPriority w:val="99"/>
    <w:semiHidden/>
    <w:unhideWhenUsed/>
    <w:rsid w:val="001C230C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1C230C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1C230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1C230C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F04F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F04FE7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F04F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F04FE7"/>
    <w:rPr>
      <w:sz w:val="20"/>
      <w:szCs w:val="20"/>
    </w:rPr>
  </w:style>
  <w:style w:type="paragraph" w:styleId="af">
    <w:name w:val="List Paragraph"/>
    <w:basedOn w:val="a"/>
    <w:uiPriority w:val="34"/>
    <w:qFormat/>
    <w:rsid w:val="00F04FE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56</Characters>
  <Application>Microsoft Office Word</Application>
  <DocSecurity>0</DocSecurity>
  <Lines>5</Lines>
  <Paragraphs>1</Paragraphs>
  <ScaleCrop>false</ScaleCrop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cp:lastPrinted>2015-03-24T01:38:00Z</cp:lastPrinted>
  <dcterms:created xsi:type="dcterms:W3CDTF">2022-10-20T09:17:00Z</dcterms:created>
  <dcterms:modified xsi:type="dcterms:W3CDTF">2022-10-31T03:48:00Z</dcterms:modified>
</cp:coreProperties>
</file>